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0E525" w14:textId="77777777" w:rsidR="007835B6" w:rsidRPr="009C258C" w:rsidRDefault="007835B6" w:rsidP="002C610F">
      <w:pPr>
        <w:rPr>
          <w:sz w:val="24"/>
        </w:rPr>
      </w:pPr>
      <w:bookmarkStart w:id="0" w:name="_GoBack"/>
      <w:bookmarkEnd w:id="0"/>
    </w:p>
    <w:p w14:paraId="60B3AC3C" w14:textId="77777777" w:rsidR="007835B6" w:rsidRPr="006F6BBE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14:paraId="67E353EF" w14:textId="354D7AB2" w:rsidR="007835B6" w:rsidRPr="008A6EF1" w:rsidRDefault="00885EA9" w:rsidP="00EF16B8">
      <w:pPr>
        <w:ind w:left="0" w:firstLine="0"/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Secí stroj</w:t>
      </w:r>
    </w:p>
    <w:p w14:paraId="1717E55F" w14:textId="77777777"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14:paraId="0AC7366C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177F7699" w14:textId="77777777"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239"/>
        <w:gridCol w:w="959"/>
        <w:gridCol w:w="687"/>
        <w:gridCol w:w="578"/>
        <w:gridCol w:w="1460"/>
        <w:gridCol w:w="706"/>
        <w:gridCol w:w="426"/>
        <w:gridCol w:w="849"/>
        <w:gridCol w:w="795"/>
      </w:tblGrid>
      <w:tr w:rsidR="00FE6829" w:rsidRPr="006F6BBE" w14:paraId="48FCA3C8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0FF58940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14:paraId="599F2288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6F6BBE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14:paraId="0E77252C" w14:textId="77777777" w:rsidTr="003B0B43">
        <w:tc>
          <w:tcPr>
            <w:tcW w:w="1384" w:type="dxa"/>
            <w:vAlign w:val="center"/>
          </w:tcPr>
          <w:p w14:paraId="1F240A79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14:paraId="44B27D21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05326E" w:rsidRPr="006F6BBE" w14:paraId="6D1EEDD2" w14:textId="77777777" w:rsidTr="003B0B43">
        <w:tc>
          <w:tcPr>
            <w:tcW w:w="1384" w:type="dxa"/>
            <w:vAlign w:val="center"/>
          </w:tcPr>
          <w:p w14:paraId="0BD9B5B8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14:paraId="3A1D182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78" w:type="dxa"/>
            <w:vAlign w:val="center"/>
          </w:tcPr>
          <w:p w14:paraId="0935695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14:paraId="6117E7A7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9B449A" w:rsidRPr="006F6BBE" w14:paraId="384EB4E4" w14:textId="77777777" w:rsidTr="003B0B43">
        <w:tc>
          <w:tcPr>
            <w:tcW w:w="1384" w:type="dxa"/>
            <w:vAlign w:val="center"/>
          </w:tcPr>
          <w:p w14:paraId="569690AB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14:paraId="6938C1D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969" w:type="dxa"/>
            <w:vAlign w:val="center"/>
          </w:tcPr>
          <w:p w14:paraId="41724202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soudu v </w:t>
            </w:r>
          </w:p>
        </w:tc>
        <w:tc>
          <w:tcPr>
            <w:tcW w:w="2848" w:type="dxa"/>
            <w:gridSpan w:val="3"/>
            <w:vAlign w:val="center"/>
          </w:tcPr>
          <w:p w14:paraId="575B10D4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708" w:type="dxa"/>
            <w:vAlign w:val="center"/>
          </w:tcPr>
          <w:p w14:paraId="5BA18781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14:paraId="5ED84EA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851" w:type="dxa"/>
            <w:vAlign w:val="center"/>
          </w:tcPr>
          <w:p w14:paraId="2B4F5BDA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14:paraId="1E839097" w14:textId="77777777" w:rsidR="00FE6829" w:rsidRPr="006F6BBE" w:rsidRDefault="00C30DD6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C30DD6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14:paraId="27091613" w14:textId="77777777" w:rsidTr="003B0B43">
        <w:tc>
          <w:tcPr>
            <w:tcW w:w="1384" w:type="dxa"/>
            <w:vAlign w:val="center"/>
          </w:tcPr>
          <w:p w14:paraId="3E7E65F8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14:paraId="121ABE74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</w:tbl>
    <w:p w14:paraId="22A097A4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05E64606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14:paraId="6E1906AE" w14:textId="77777777" w:rsidR="00750C40" w:rsidRDefault="00750C40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</w:p>
    <w:p w14:paraId="51222B62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2920"/>
        <w:gridCol w:w="684"/>
        <w:gridCol w:w="4092"/>
      </w:tblGrid>
      <w:tr w:rsidR="007835B6" w:rsidRPr="006F6BBE" w14:paraId="35F3A0F3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26E73747" w14:textId="77777777"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14:paraId="0F406F1F" w14:textId="77777777" w:rsidR="007835B6" w:rsidRPr="006F6BBE" w:rsidRDefault="00B85190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14:paraId="4FF52118" w14:textId="77777777" w:rsidTr="003B0B43">
        <w:tc>
          <w:tcPr>
            <w:tcW w:w="1384" w:type="dxa"/>
            <w:vAlign w:val="center"/>
          </w:tcPr>
          <w:p w14:paraId="5E7255F4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63585D03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Bělidla 986/4a, </w:t>
            </w:r>
            <w:r w:rsidR="00B85190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14:paraId="58A4FB66" w14:textId="77777777" w:rsidTr="003B0B43">
        <w:tc>
          <w:tcPr>
            <w:tcW w:w="1384" w:type="dxa"/>
            <w:vAlign w:val="center"/>
          </w:tcPr>
          <w:p w14:paraId="0A0369DE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40011C73" w14:textId="77777777" w:rsidR="007835B6" w:rsidRPr="006F6BBE" w:rsidRDefault="00B85190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05AD4777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639B51FB" w14:textId="77777777" w:rsidR="007835B6" w:rsidRPr="006F6BBE" w:rsidRDefault="009B449A" w:rsidP="00B85190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B85190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14:paraId="217E1EFC" w14:textId="77777777" w:rsidTr="003B0B43">
        <w:tc>
          <w:tcPr>
            <w:tcW w:w="1384" w:type="dxa"/>
            <w:vAlign w:val="center"/>
          </w:tcPr>
          <w:p w14:paraId="4C4D6380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14:paraId="4FEF1179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49146C" w:rsidRPr="006F6BBE" w14:paraId="0D9A5D2D" w14:textId="77777777" w:rsidTr="003B0B43">
        <w:tc>
          <w:tcPr>
            <w:tcW w:w="1384" w:type="dxa"/>
            <w:vAlign w:val="center"/>
          </w:tcPr>
          <w:p w14:paraId="7E775CB8" w14:textId="77777777" w:rsidR="0049146C" w:rsidRPr="006F6BBE" w:rsidRDefault="0049146C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442D015E" w14:textId="77777777" w:rsidR="0049146C" w:rsidRPr="006F6BBE" w:rsidRDefault="00750C40" w:rsidP="00882CC1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rof. RNDr. Ing. Michal</w:t>
            </w:r>
            <w:r w:rsidR="0049146C">
              <w:rPr>
                <w:rFonts w:ascii="Arial" w:hAnsi="Arial" w:cs="Arial"/>
                <w:sz w:val="22"/>
                <w:szCs w:val="22"/>
              </w:rPr>
              <w:t>em V. Mar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k</w:t>
            </w:r>
            <w:r w:rsidR="0049146C">
              <w:rPr>
                <w:rFonts w:ascii="Arial" w:hAnsi="Arial" w:cs="Arial"/>
                <w:sz w:val="22"/>
                <w:szCs w:val="22"/>
              </w:rPr>
              <w:t>em</w:t>
            </w:r>
            <w:r w:rsidR="0049146C" w:rsidRPr="00C61F78">
              <w:rPr>
                <w:rFonts w:ascii="Arial" w:hAnsi="Arial" w:cs="Arial"/>
                <w:sz w:val="22"/>
                <w:szCs w:val="22"/>
              </w:rPr>
              <w:t>, DrSc</w:t>
            </w:r>
            <w:r w:rsidR="0049146C">
              <w:rPr>
                <w:rFonts w:ascii="Arial" w:hAnsi="Arial" w:cs="Arial"/>
                <w:sz w:val="22"/>
                <w:szCs w:val="22"/>
              </w:rPr>
              <w:t>., dr. h. c., ředitelem</w:t>
            </w:r>
          </w:p>
        </w:tc>
      </w:tr>
    </w:tbl>
    <w:p w14:paraId="75F53BA5" w14:textId="77777777"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14:paraId="5BFE20E6" w14:textId="77777777" w:rsidR="0005326E" w:rsidRDefault="0005326E" w:rsidP="00E837B7">
      <w:pPr>
        <w:rPr>
          <w:rFonts w:cs="Arial"/>
          <w:sz w:val="21"/>
          <w:szCs w:val="21"/>
        </w:rPr>
      </w:pPr>
    </w:p>
    <w:p w14:paraId="3F41106A" w14:textId="77777777" w:rsidR="003C7DFA" w:rsidRPr="006F6BBE" w:rsidRDefault="003C7DFA" w:rsidP="00E837B7">
      <w:pPr>
        <w:rPr>
          <w:rFonts w:cs="Arial"/>
          <w:sz w:val="21"/>
          <w:szCs w:val="21"/>
        </w:rPr>
      </w:pPr>
    </w:p>
    <w:p w14:paraId="3E1F8BD3" w14:textId="77777777"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92214B">
        <w:rPr>
          <w:rFonts w:cs="Arial"/>
          <w:b/>
          <w:smallCaps/>
          <w:spacing w:val="32"/>
          <w:sz w:val="21"/>
          <w:szCs w:val="21"/>
        </w:rPr>
        <w:t>ředmět</w:t>
      </w:r>
      <w:r w:rsidR="0090102A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14:paraId="5B43E4E8" w14:textId="30138C0E" w:rsidR="008E31F1" w:rsidRPr="006F6BBE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se zavazuje, že kupujícímu odevzdá</w:t>
      </w:r>
      <w:r w:rsidR="007E5265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 xml:space="preserve">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u.</w:t>
      </w:r>
    </w:p>
    <w:p w14:paraId="74B54FEB" w14:textId="4F05CD24" w:rsidR="00DA7E4F" w:rsidRDefault="007E5265" w:rsidP="00FB4CB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66C8F">
        <w:rPr>
          <w:rFonts w:cs="Arial"/>
          <w:sz w:val="21"/>
          <w:szCs w:val="21"/>
        </w:rPr>
        <w:t>Prodávající se rovněž zavazuje odevzdat kupujícímu dok</w:t>
      </w:r>
      <w:r w:rsidR="00A72C19">
        <w:rPr>
          <w:rFonts w:cs="Arial"/>
          <w:sz w:val="21"/>
          <w:szCs w:val="21"/>
        </w:rPr>
        <w:t>lady, které se k věci vztahují a</w:t>
      </w:r>
      <w:r w:rsidR="00915FC2" w:rsidRPr="00B66C8F">
        <w:rPr>
          <w:rFonts w:cs="Arial"/>
          <w:sz w:val="21"/>
          <w:szCs w:val="21"/>
        </w:rPr>
        <w:t xml:space="preserve"> </w:t>
      </w:r>
      <w:r w:rsidR="00D526F9" w:rsidRPr="00B66C8F">
        <w:rPr>
          <w:rFonts w:cs="Arial"/>
          <w:sz w:val="21"/>
          <w:szCs w:val="21"/>
        </w:rPr>
        <w:t xml:space="preserve">dále </w:t>
      </w:r>
      <w:r w:rsidR="00A72C19">
        <w:rPr>
          <w:rFonts w:cs="Arial"/>
          <w:sz w:val="21"/>
          <w:szCs w:val="21"/>
        </w:rPr>
        <w:t>provádět servis věci.</w:t>
      </w:r>
    </w:p>
    <w:p w14:paraId="2C9BCA47" w14:textId="166632EB" w:rsidR="00CE2CA6" w:rsidRPr="00CE2CA6" w:rsidRDefault="00CE2CA6" w:rsidP="00CE2CA6">
      <w:pPr>
        <w:pStyle w:val="Odstavecseseznamem"/>
        <w:numPr>
          <w:ilvl w:val="1"/>
          <w:numId w:val="11"/>
        </w:numPr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edmět koupě je financován z</w:t>
      </w:r>
      <w:r w:rsidRPr="00076B09">
        <w:rPr>
          <w:rFonts w:cs="Arial"/>
          <w:sz w:val="21"/>
          <w:szCs w:val="21"/>
        </w:rPr>
        <w:t xml:space="preserve"> Evropského fondu pro regionální rozvoj, OP výzkum vývoj a vzdělávání</w:t>
      </w:r>
      <w:r>
        <w:rPr>
          <w:rFonts w:cs="Arial"/>
          <w:sz w:val="21"/>
          <w:szCs w:val="21"/>
        </w:rPr>
        <w:t>, a to z projektu SustES</w:t>
      </w:r>
      <w:r w:rsidRPr="00993A3F">
        <w:rPr>
          <w:rFonts w:cs="Arial"/>
          <w:sz w:val="21"/>
          <w:szCs w:val="21"/>
        </w:rPr>
        <w:t xml:space="preserve"> - Adaptační strategie pro udržitelnost ekosystémových služeb a potravinové bezpečnosti v nepříznivých přírodních podmínkách</w:t>
      </w:r>
      <w:r>
        <w:rPr>
          <w:rFonts w:cs="Arial"/>
          <w:sz w:val="21"/>
          <w:szCs w:val="21"/>
        </w:rPr>
        <w:t>, r</w:t>
      </w:r>
      <w:r w:rsidRPr="00993A3F">
        <w:rPr>
          <w:rFonts w:cs="Arial"/>
          <w:sz w:val="21"/>
          <w:szCs w:val="21"/>
        </w:rPr>
        <w:t>egistrační číslo projektu: CZ.02.1.01/0.0/0.0/16_019/0000797</w:t>
      </w:r>
      <w:r>
        <w:rPr>
          <w:rFonts w:cs="Arial"/>
          <w:sz w:val="21"/>
          <w:szCs w:val="21"/>
        </w:rPr>
        <w:t>.</w:t>
      </w:r>
    </w:p>
    <w:p w14:paraId="2FBD57CA" w14:textId="5670FCD6" w:rsidR="00773CAA" w:rsidRPr="006F6BBE" w:rsidRDefault="00773CAA" w:rsidP="00CE2CA6">
      <w:pPr>
        <w:ind w:left="0" w:firstLine="0"/>
        <w:rPr>
          <w:rFonts w:cs="Arial"/>
          <w:sz w:val="21"/>
          <w:szCs w:val="21"/>
        </w:rPr>
      </w:pPr>
    </w:p>
    <w:p w14:paraId="6AC7CEC6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ředmět koupě</w:t>
      </w:r>
    </w:p>
    <w:p w14:paraId="28B96348" w14:textId="50D344B5" w:rsidR="00D36E81" w:rsidRPr="007A32E0" w:rsidRDefault="00C9276D" w:rsidP="00D36E81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7A32E0">
        <w:rPr>
          <w:rFonts w:cs="Arial"/>
          <w:sz w:val="21"/>
          <w:szCs w:val="21"/>
        </w:rPr>
        <w:t xml:space="preserve">Předmětem koupě </w:t>
      </w:r>
      <w:r w:rsidR="00B25B4E" w:rsidRPr="007A32E0">
        <w:rPr>
          <w:rFonts w:cs="Arial"/>
          <w:sz w:val="21"/>
          <w:szCs w:val="21"/>
        </w:rPr>
        <w:t>je</w:t>
      </w:r>
      <w:r w:rsidR="00410334">
        <w:rPr>
          <w:rFonts w:cs="Arial"/>
          <w:sz w:val="21"/>
          <w:szCs w:val="21"/>
        </w:rPr>
        <w:t xml:space="preserve"> </w:t>
      </w:r>
      <w:r w:rsidR="008E336D">
        <w:t>s</w:t>
      </w:r>
      <w:r w:rsidR="003C3274" w:rsidRPr="008E336D">
        <w:t>ecí stroj pro přímý výsev do mu</w:t>
      </w:r>
      <w:r w:rsidR="008E336D">
        <w:t>l</w:t>
      </w:r>
      <w:r w:rsidR="003C3274" w:rsidRPr="008E336D">
        <w:t>če meziplodiny a posklizňových zbytků bez zpracování půdy</w:t>
      </w:r>
      <w:r w:rsidR="007A32E0" w:rsidRPr="008E336D">
        <w:rPr>
          <w:rFonts w:cs="Arial"/>
          <w:sz w:val="21"/>
          <w:szCs w:val="21"/>
        </w:rPr>
        <w:t>.</w:t>
      </w:r>
    </w:p>
    <w:p w14:paraId="0EEB4D1E" w14:textId="77777777" w:rsidR="00E453CA" w:rsidRDefault="00E453C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B04B19">
        <w:rPr>
          <w:rFonts w:cs="Arial"/>
          <w:sz w:val="21"/>
          <w:szCs w:val="21"/>
        </w:rPr>
        <w:t>Předmět koupě splní technické parametry</w:t>
      </w:r>
      <w:r>
        <w:rPr>
          <w:rFonts w:cs="Arial"/>
          <w:sz w:val="21"/>
          <w:szCs w:val="21"/>
        </w:rPr>
        <w:t>, které jsou uvedeny v příloze č. 1 této smlouvy.</w:t>
      </w:r>
    </w:p>
    <w:p w14:paraId="73FA41B3" w14:textId="1A8C0387" w:rsidR="006507DC" w:rsidRPr="006F6BBE" w:rsidRDefault="006F5C8B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Další p</w:t>
      </w:r>
      <w:r w:rsidR="006507DC">
        <w:rPr>
          <w:rFonts w:cs="Arial"/>
          <w:sz w:val="21"/>
          <w:szCs w:val="21"/>
        </w:rPr>
        <w:t>říslušenství k předmětu koupě je uvedeno v příloze č. 1 této smlouvy.</w:t>
      </w:r>
    </w:p>
    <w:p w14:paraId="62B76D02" w14:textId="77777777" w:rsidR="00DE5A99" w:rsidRPr="004C6EFA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 xml:space="preserve">Předmět koupě bude </w:t>
      </w:r>
      <w:r w:rsidR="002F5DC3" w:rsidRPr="004C6EFA">
        <w:rPr>
          <w:rFonts w:cs="Arial"/>
          <w:sz w:val="21"/>
          <w:szCs w:val="21"/>
        </w:rPr>
        <w:t>odevzdán v souladu s následujícími po</w:t>
      </w:r>
      <w:r w:rsidR="005579B0" w:rsidRPr="004C6EFA">
        <w:rPr>
          <w:rFonts w:cs="Arial"/>
          <w:sz w:val="21"/>
          <w:szCs w:val="21"/>
        </w:rPr>
        <w:t>d</w:t>
      </w:r>
      <w:r w:rsidR="002F5DC3" w:rsidRPr="004C6EFA">
        <w:rPr>
          <w:rFonts w:cs="Arial"/>
          <w:sz w:val="21"/>
          <w:szCs w:val="21"/>
        </w:rPr>
        <w:t xml:space="preserve">klady </w:t>
      </w:r>
      <w:r w:rsidRPr="004C6EFA">
        <w:rPr>
          <w:rFonts w:cs="Arial"/>
          <w:sz w:val="21"/>
          <w:szCs w:val="21"/>
        </w:rPr>
        <w:t>(řazena dle závaznosti):</w:t>
      </w:r>
    </w:p>
    <w:p w14:paraId="31DDBEAB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Touto smlouvou</w:t>
      </w:r>
      <w:r w:rsidRPr="006F6BBE">
        <w:rPr>
          <w:rFonts w:cs="Arial"/>
          <w:sz w:val="21"/>
          <w:szCs w:val="21"/>
        </w:rPr>
        <w:t>.</w:t>
      </w:r>
    </w:p>
    <w:p w14:paraId="22E870E7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14:paraId="4A400C09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14:paraId="161A7F00" w14:textId="34E9B37D"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14:paraId="1186F2A7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rtifikáty a </w:t>
      </w:r>
      <w:r w:rsidRPr="004C6EFA">
        <w:rPr>
          <w:rFonts w:cs="Arial"/>
          <w:sz w:val="21"/>
          <w:szCs w:val="21"/>
        </w:rPr>
        <w:t>prohlášení o shodě použitých materiálů a výrobků.</w:t>
      </w:r>
    </w:p>
    <w:p w14:paraId="0117A75F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použití předmětu koupě.</w:t>
      </w:r>
    </w:p>
    <w:p w14:paraId="037C8B8E" w14:textId="77777777" w:rsidR="002F5DC3" w:rsidRPr="004C6EFA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odrobné návody nebo příručky či manuály k údržbě předmětu koupě.</w:t>
      </w:r>
    </w:p>
    <w:p w14:paraId="6830DC89" w14:textId="77777777" w:rsidR="002F5DC3" w:rsidRPr="004C6EFA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Doklady budou vyhotoveny v českém nebo anglickém</w:t>
      </w:r>
      <w:r w:rsidR="00792B2A" w:rsidRPr="004C6EFA">
        <w:rPr>
          <w:rFonts w:cs="Arial"/>
          <w:sz w:val="21"/>
          <w:szCs w:val="21"/>
        </w:rPr>
        <w:t xml:space="preserve"> jazyce</w:t>
      </w:r>
      <w:r w:rsidRPr="004C6EFA">
        <w:rPr>
          <w:rFonts w:cs="Arial"/>
          <w:sz w:val="21"/>
          <w:szCs w:val="21"/>
        </w:rPr>
        <w:t>.</w:t>
      </w:r>
    </w:p>
    <w:p w14:paraId="35896EF4" w14:textId="77777777" w:rsidR="00DE5A99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Prodávající se zavazuje provádět ser</w:t>
      </w:r>
      <w:r w:rsidR="004C6EFA" w:rsidRPr="004C6EFA">
        <w:rPr>
          <w:rFonts w:cs="Arial"/>
          <w:sz w:val="21"/>
          <w:szCs w:val="21"/>
        </w:rPr>
        <w:t xml:space="preserve">vis předmětu koupě po dobu </w:t>
      </w:r>
      <w:r w:rsidR="000B146D" w:rsidRPr="004C6EFA">
        <w:rPr>
          <w:rFonts w:cs="Arial"/>
          <w:sz w:val="21"/>
          <w:szCs w:val="21"/>
        </w:rPr>
        <w:t>trvání záruční doby</w:t>
      </w:r>
      <w:r w:rsidR="004C6EFA" w:rsidRPr="004C6EFA">
        <w:rPr>
          <w:rFonts w:cs="Arial"/>
          <w:sz w:val="21"/>
          <w:szCs w:val="21"/>
        </w:rPr>
        <w:t>.</w:t>
      </w:r>
    </w:p>
    <w:p w14:paraId="60B8B9B4" w14:textId="77777777" w:rsidR="0090102A" w:rsidRPr="006F6BBE" w:rsidRDefault="0090102A" w:rsidP="00D526F9">
      <w:pPr>
        <w:ind w:left="0" w:firstLine="0"/>
        <w:rPr>
          <w:rFonts w:cs="Arial"/>
          <w:sz w:val="21"/>
          <w:szCs w:val="21"/>
        </w:rPr>
      </w:pPr>
    </w:p>
    <w:p w14:paraId="29B90A08" w14:textId="77777777"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14:paraId="3AC28E01" w14:textId="0D1D4C8B" w:rsidR="00DE5A99" w:rsidRPr="00CE2CA6" w:rsidRDefault="00DE5A99" w:rsidP="00F87209">
      <w:pPr>
        <w:pStyle w:val="Odstavecseseznamem"/>
        <w:numPr>
          <w:ilvl w:val="1"/>
          <w:numId w:val="11"/>
        </w:numPr>
        <w:contextualSpacing w:val="0"/>
        <w:rPr>
          <w:rFonts w:cs="Arial"/>
          <w:b/>
          <w:sz w:val="21"/>
          <w:szCs w:val="21"/>
        </w:rPr>
      </w:pPr>
      <w:r w:rsidRPr="00CE2CA6">
        <w:rPr>
          <w:rFonts w:cs="Arial"/>
          <w:sz w:val="21"/>
          <w:szCs w:val="21"/>
        </w:rPr>
        <w:t xml:space="preserve">Úplný a bezvadný předmět koupě bude </w:t>
      </w:r>
      <w:r w:rsidR="00AC65A0" w:rsidRPr="00CE2CA6">
        <w:rPr>
          <w:rFonts w:cs="Arial"/>
          <w:sz w:val="21"/>
          <w:szCs w:val="21"/>
        </w:rPr>
        <w:t>odevzdán</w:t>
      </w:r>
      <w:r w:rsidR="00410334" w:rsidRPr="00CE2CA6">
        <w:rPr>
          <w:rFonts w:cs="Arial"/>
          <w:sz w:val="21"/>
          <w:szCs w:val="21"/>
        </w:rPr>
        <w:t xml:space="preserve"> v</w:t>
      </w:r>
      <w:r w:rsidR="00C4792F" w:rsidRPr="00CE2CA6">
        <w:rPr>
          <w:rFonts w:cs="Arial"/>
          <w:sz w:val="21"/>
          <w:szCs w:val="21"/>
        </w:rPr>
        <w:t> </w:t>
      </w:r>
      <w:r w:rsidR="00410334" w:rsidRPr="00CE2CA6">
        <w:rPr>
          <w:rFonts w:cs="Arial"/>
          <w:sz w:val="21"/>
          <w:szCs w:val="21"/>
        </w:rPr>
        <w:t>provozuschopném</w:t>
      </w:r>
      <w:r w:rsidR="00C4792F" w:rsidRPr="00CE2CA6">
        <w:rPr>
          <w:rFonts w:cs="Arial"/>
          <w:sz w:val="21"/>
          <w:szCs w:val="21"/>
        </w:rPr>
        <w:t xml:space="preserve"> stavu</w:t>
      </w:r>
      <w:r w:rsidR="004C6EFA" w:rsidRPr="00CE2CA6">
        <w:rPr>
          <w:rFonts w:cs="Arial"/>
          <w:sz w:val="21"/>
          <w:szCs w:val="21"/>
        </w:rPr>
        <w:t xml:space="preserve"> </w:t>
      </w:r>
      <w:r w:rsidRPr="00CE2CA6">
        <w:rPr>
          <w:rFonts w:cs="Arial"/>
          <w:sz w:val="21"/>
          <w:szCs w:val="21"/>
        </w:rPr>
        <w:t xml:space="preserve">nejpozději </w:t>
      </w:r>
      <w:r w:rsidRPr="00CE2CA6">
        <w:rPr>
          <w:rFonts w:cs="Arial"/>
          <w:b/>
          <w:sz w:val="21"/>
          <w:szCs w:val="21"/>
        </w:rPr>
        <w:t xml:space="preserve">do </w:t>
      </w:r>
      <w:r w:rsidR="002235F9" w:rsidRPr="00CE2CA6">
        <w:rPr>
          <w:rFonts w:cs="Arial"/>
          <w:b/>
          <w:sz w:val="21"/>
          <w:szCs w:val="21"/>
        </w:rPr>
        <w:t>1</w:t>
      </w:r>
      <w:r w:rsidR="00F87209" w:rsidRPr="00CE2CA6">
        <w:rPr>
          <w:rFonts w:cs="Arial"/>
          <w:b/>
          <w:sz w:val="21"/>
          <w:szCs w:val="21"/>
        </w:rPr>
        <w:t>2</w:t>
      </w:r>
      <w:r w:rsidR="007E5265" w:rsidRPr="00CE2CA6">
        <w:rPr>
          <w:rFonts w:cs="Arial"/>
          <w:b/>
          <w:sz w:val="21"/>
          <w:szCs w:val="21"/>
        </w:rPr>
        <w:t xml:space="preserve"> týdnů od podpisu smlouvy</w:t>
      </w:r>
      <w:r w:rsidR="00192E96" w:rsidRPr="00CE2CA6">
        <w:rPr>
          <w:rFonts w:cs="Arial"/>
          <w:b/>
          <w:sz w:val="21"/>
          <w:szCs w:val="21"/>
        </w:rPr>
        <w:t>.</w:t>
      </w:r>
    </w:p>
    <w:p w14:paraId="54CE7F93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řívější plnění je možné</w:t>
      </w:r>
      <w:r w:rsidR="007E5265">
        <w:rPr>
          <w:rFonts w:cs="Arial"/>
          <w:sz w:val="21"/>
          <w:szCs w:val="21"/>
        </w:rPr>
        <w:t>.</w:t>
      </w:r>
    </w:p>
    <w:p w14:paraId="1101019F" w14:textId="2E114661" w:rsidR="00DE5A99" w:rsidRPr="006F6BBE" w:rsidRDefault="00773CAA" w:rsidP="00A72C1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773CAA">
        <w:rPr>
          <w:rFonts w:cs="Arial"/>
          <w:sz w:val="21"/>
          <w:szCs w:val="21"/>
        </w:rPr>
        <w:t xml:space="preserve">Předmět koupě bude odevzdán na experimentální pracoviště </w:t>
      </w:r>
      <w:r w:rsidRPr="00CE2CA6">
        <w:rPr>
          <w:rFonts w:cs="Arial"/>
          <w:sz w:val="21"/>
          <w:szCs w:val="21"/>
        </w:rPr>
        <w:t>kupujícího na adrese</w:t>
      </w:r>
      <w:r w:rsidRPr="00CE2CA6">
        <w:rPr>
          <w:rFonts w:cs="Arial"/>
          <w:b/>
          <w:sz w:val="21"/>
          <w:szCs w:val="21"/>
        </w:rPr>
        <w:t xml:space="preserve"> </w:t>
      </w:r>
      <w:r w:rsidR="00A72C19" w:rsidRPr="00CE2CA6">
        <w:rPr>
          <w:rFonts w:cs="Arial"/>
          <w:b/>
          <w:sz w:val="21"/>
          <w:szCs w:val="21"/>
        </w:rPr>
        <w:t>K Zámečku 1215, 593  01 Bystřice nad Pernštejnem</w:t>
      </w:r>
      <w:r w:rsidR="00DE5A99" w:rsidRPr="00CE2CA6">
        <w:rPr>
          <w:rFonts w:cs="Arial"/>
          <w:b/>
          <w:sz w:val="21"/>
          <w:szCs w:val="21"/>
        </w:rPr>
        <w:t>,</w:t>
      </w:r>
      <w:r w:rsidR="00A47744" w:rsidRPr="00CE2CA6">
        <w:rPr>
          <w:rFonts w:cs="Arial"/>
          <w:b/>
          <w:sz w:val="21"/>
          <w:szCs w:val="21"/>
        </w:rPr>
        <w:t xml:space="preserve"> Česká republika,</w:t>
      </w:r>
      <w:r w:rsidR="00DE5A99" w:rsidRPr="00CE2CA6">
        <w:rPr>
          <w:rFonts w:cs="Arial"/>
          <w:sz w:val="21"/>
          <w:szCs w:val="21"/>
        </w:rPr>
        <w:t xml:space="preserve"> nedohodnou</w:t>
      </w:r>
      <w:r w:rsidR="00DE5A99" w:rsidRPr="004C6EFA">
        <w:rPr>
          <w:rFonts w:cs="Arial"/>
          <w:sz w:val="21"/>
          <w:szCs w:val="21"/>
        </w:rPr>
        <w:t>-li se smluvní strany jinak.</w:t>
      </w:r>
      <w:r w:rsidR="00DE5A99" w:rsidRPr="006F6BBE">
        <w:rPr>
          <w:rFonts w:cs="Arial"/>
          <w:sz w:val="21"/>
          <w:szCs w:val="21"/>
        </w:rPr>
        <w:t xml:space="preserve"> </w:t>
      </w:r>
    </w:p>
    <w:p w14:paraId="6EA7F4B8" w14:textId="77777777"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Dodá-li prodávající větší množství věcí, než bylo ujednáno, je kupní smlouva uzavřena i na přebytečné množství s tím, že cena přebytečného množství je zahrnuta v celkové kupní ceně.</w:t>
      </w:r>
    </w:p>
    <w:p w14:paraId="3C642D62" w14:textId="77777777"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14:paraId="6A2DC9DD" w14:textId="77777777"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14:paraId="79A60523" w14:textId="77777777"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4C6EFA">
        <w:rPr>
          <w:rFonts w:cs="Arial"/>
          <w:sz w:val="21"/>
          <w:szCs w:val="21"/>
        </w:rPr>
        <w:t>N</w:t>
      </w:r>
      <w:r w:rsidR="00ED5992" w:rsidRPr="004C6EFA">
        <w:rPr>
          <w:rFonts w:cs="Arial"/>
          <w:sz w:val="21"/>
          <w:szCs w:val="21"/>
        </w:rPr>
        <w:t>ejpozději do 5 pracovních dnů ode dne odevzdání předmětu koupě</w:t>
      </w:r>
      <w:r w:rsidR="0010510A"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 xml:space="preserve">jej kupující prohlédne </w:t>
      </w:r>
      <w:r w:rsidR="0010510A" w:rsidRPr="004C6EFA">
        <w:rPr>
          <w:rFonts w:cs="Arial"/>
          <w:sz w:val="21"/>
          <w:szCs w:val="21"/>
        </w:rPr>
        <w:t>a přesvě</w:t>
      </w:r>
      <w:r w:rsidR="0010510A" w:rsidRPr="006F6BBE">
        <w:rPr>
          <w:rFonts w:cs="Arial"/>
          <w:sz w:val="21"/>
          <w:szCs w:val="21"/>
        </w:rPr>
        <w:t>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14:paraId="77572D5F" w14:textId="766DDA14" w:rsidR="00F9199E" w:rsidRPr="007B6C94" w:rsidRDefault="00B5522F" w:rsidP="007B6C94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14:paraId="667492DD" w14:textId="77777777" w:rsidR="006507DC" w:rsidRPr="006F6BBE" w:rsidRDefault="006507DC" w:rsidP="00DE5A99">
      <w:pPr>
        <w:ind w:left="0" w:firstLine="0"/>
        <w:rPr>
          <w:rFonts w:cs="Arial"/>
          <w:sz w:val="21"/>
          <w:szCs w:val="21"/>
        </w:rPr>
      </w:pPr>
    </w:p>
    <w:p w14:paraId="21332425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14:paraId="41FE5C95" w14:textId="08228049" w:rsidR="00DE5A99" w:rsidRPr="004C6EFA" w:rsidRDefault="00DE5A99" w:rsidP="004C6EF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 w:rsidR="004C6EFA">
        <w:rPr>
          <w:rFonts w:cs="Arial"/>
          <w:sz w:val="21"/>
          <w:szCs w:val="21"/>
        </w:rPr>
        <w:t>na cena za plnění této smlouvy:</w:t>
      </w:r>
      <w:r w:rsidR="007E5265">
        <w:rPr>
          <w:rFonts w:cs="Arial"/>
          <w:sz w:val="21"/>
          <w:szCs w:val="21"/>
        </w:rPr>
        <w:t xml:space="preserve"> </w:t>
      </w:r>
      <w:r w:rsidR="00217BF4" w:rsidRPr="00217BF4">
        <w:rPr>
          <w:rFonts w:cs="Arial"/>
          <w:b/>
          <w:sz w:val="21"/>
          <w:szCs w:val="21"/>
          <w:highlight w:val="yellow"/>
        </w:rPr>
        <w:t>…</w:t>
      </w:r>
      <w:r w:rsidR="007E5265" w:rsidRPr="007E5265">
        <w:rPr>
          <w:rFonts w:cs="Arial"/>
          <w:b/>
          <w:sz w:val="21"/>
          <w:szCs w:val="21"/>
        </w:rPr>
        <w:t xml:space="preserve"> </w:t>
      </w:r>
      <w:r w:rsidR="007E5265" w:rsidRPr="00613055">
        <w:rPr>
          <w:rFonts w:cs="Arial"/>
          <w:b/>
          <w:sz w:val="21"/>
          <w:szCs w:val="21"/>
        </w:rPr>
        <w:t>Kč</w:t>
      </w:r>
      <w:r w:rsidR="007E5265" w:rsidRPr="007E5265">
        <w:rPr>
          <w:rFonts w:cs="Arial"/>
          <w:b/>
          <w:sz w:val="21"/>
          <w:szCs w:val="21"/>
        </w:rPr>
        <w:t xml:space="preserve"> bez DPH.</w:t>
      </w:r>
    </w:p>
    <w:p w14:paraId="5632A25C" w14:textId="761B7F5C" w:rsidR="00DE5A99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14:paraId="17F1F492" w14:textId="434A08E3" w:rsidR="00B66C8F" w:rsidRPr="006F6BBE" w:rsidRDefault="00B66C8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Cena zahrnuje </w:t>
      </w:r>
      <w:r w:rsidR="00410334">
        <w:rPr>
          <w:rFonts w:cs="Arial"/>
          <w:sz w:val="21"/>
          <w:szCs w:val="21"/>
        </w:rPr>
        <w:t>také náklady na dopravu</w:t>
      </w:r>
      <w:r>
        <w:rPr>
          <w:rFonts w:cs="Arial"/>
          <w:sz w:val="21"/>
          <w:szCs w:val="21"/>
        </w:rPr>
        <w:t>.</w:t>
      </w:r>
    </w:p>
    <w:p w14:paraId="6F8B8247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 Ceně bez DPH </w:t>
      </w:r>
      <w:r w:rsidR="001576F7" w:rsidRPr="006F6BBE">
        <w:rPr>
          <w:rFonts w:cs="Arial"/>
          <w:sz w:val="21"/>
          <w:szCs w:val="21"/>
        </w:rPr>
        <w:t>se připočte</w:t>
      </w:r>
      <w:r w:rsidRPr="006F6BBE">
        <w:rPr>
          <w:rFonts w:cs="Arial"/>
          <w:sz w:val="21"/>
          <w:szCs w:val="21"/>
        </w:rPr>
        <w:t xml:space="preserve"> DPH v zákonné sazbě.</w:t>
      </w:r>
    </w:p>
    <w:p w14:paraId="5611DC59" w14:textId="77777777" w:rsidR="0090102A" w:rsidRPr="006F6BBE" w:rsidRDefault="0090102A" w:rsidP="00DE5A99">
      <w:pPr>
        <w:rPr>
          <w:rFonts w:cs="Arial"/>
          <w:sz w:val="21"/>
          <w:szCs w:val="21"/>
        </w:rPr>
      </w:pPr>
    </w:p>
    <w:p w14:paraId="063F143C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14:paraId="3CF7E35E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za dodání předmětu koupě </w:t>
      </w:r>
      <w:r w:rsidRPr="004C6EFA">
        <w:rPr>
          <w:rFonts w:cs="Arial"/>
          <w:sz w:val="21"/>
          <w:szCs w:val="21"/>
        </w:rPr>
        <w:t>a provádění servisu</w:t>
      </w:r>
      <w:r w:rsidR="00B204F2">
        <w:rPr>
          <w:rFonts w:cs="Arial"/>
          <w:sz w:val="21"/>
          <w:szCs w:val="21"/>
        </w:rPr>
        <w:t xml:space="preserve"> bude placena</w:t>
      </w:r>
      <w:r w:rsidRPr="006F6BBE">
        <w:rPr>
          <w:rFonts w:cs="Arial"/>
          <w:sz w:val="21"/>
          <w:szCs w:val="21"/>
        </w:rPr>
        <w:t xml:space="preserve"> na základě jediné faktury</w:t>
      </w:r>
      <w:r w:rsidR="00B204F2">
        <w:rPr>
          <w:rFonts w:cs="Arial"/>
          <w:sz w:val="21"/>
          <w:szCs w:val="21"/>
        </w:rPr>
        <w:t>, neurčí-li kupující jinak</w:t>
      </w:r>
      <w:r w:rsidRPr="006F6BBE">
        <w:rPr>
          <w:rFonts w:cs="Arial"/>
          <w:sz w:val="21"/>
          <w:szCs w:val="21"/>
        </w:rPr>
        <w:t xml:space="preserve">. Přílohou faktury bude </w:t>
      </w:r>
      <w:r w:rsidR="00B113DB" w:rsidRPr="006F6BBE">
        <w:rPr>
          <w:rFonts w:cs="Arial"/>
          <w:sz w:val="21"/>
          <w:szCs w:val="21"/>
        </w:rPr>
        <w:t>kopie 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0CDA4F04" w14:textId="77777777" w:rsidR="00C9276D" w:rsidRDefault="00C9276D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eškeré faktury budou mít náležitosti daňového dokladu</w:t>
      </w:r>
      <w:r w:rsidR="00B85190">
        <w:rPr>
          <w:rFonts w:cs="Arial"/>
          <w:sz w:val="21"/>
          <w:szCs w:val="21"/>
        </w:rPr>
        <w:t>.</w:t>
      </w:r>
    </w:p>
    <w:p w14:paraId="2E15F2F8" w14:textId="77777777"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>
        <w:rPr>
          <w:rFonts w:cs="Arial"/>
          <w:sz w:val="21"/>
          <w:szCs w:val="21"/>
        </w:rPr>
        <w:t>nás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kupujícího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Prodávající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14:paraId="1B16D582" w14:textId="77777777" w:rsid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Kupující uhradí DPH na účet příslušného správce daně v následujících případech: </w:t>
      </w:r>
    </w:p>
    <w:p w14:paraId="5609A5A8" w14:textId="77777777" w:rsid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prodávajícím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14:paraId="4B24F82B" w14:textId="77777777" w:rsid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prodávající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</w:t>
      </w:r>
      <w:r w:rsidRPr="006659ED">
        <w:rPr>
          <w:rFonts w:cs="Arial"/>
          <w:sz w:val="21"/>
          <w:szCs w:val="21"/>
        </w:rPr>
        <w:t xml:space="preserve">nebo </w:t>
      </w:r>
    </w:p>
    <w:p w14:paraId="6451772A" w14:textId="77777777" w:rsidR="007E5265" w:rsidRPr="007E5265" w:rsidRDefault="007E5265" w:rsidP="007E5265">
      <w:pPr>
        <w:pStyle w:val="Odstavecseseznamem"/>
        <w:numPr>
          <w:ilvl w:val="3"/>
          <w:numId w:val="11"/>
        </w:numPr>
        <w:ind w:left="681"/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v případě </w:t>
      </w:r>
      <w:r>
        <w:rPr>
          <w:rFonts w:cs="Arial"/>
          <w:sz w:val="21"/>
          <w:szCs w:val="21"/>
        </w:rPr>
        <w:t xml:space="preserve">jakékoliv </w:t>
      </w:r>
      <w:r w:rsidRPr="006659ED">
        <w:rPr>
          <w:rFonts w:cs="Arial"/>
          <w:sz w:val="21"/>
          <w:szCs w:val="21"/>
        </w:rPr>
        <w:t xml:space="preserve">pochybností </w:t>
      </w:r>
      <w:r>
        <w:rPr>
          <w:rFonts w:cs="Arial"/>
          <w:sz w:val="21"/>
          <w:szCs w:val="21"/>
        </w:rPr>
        <w:t xml:space="preserve">kupujícího </w:t>
      </w:r>
      <w:r w:rsidRPr="006659ED">
        <w:rPr>
          <w:rFonts w:cs="Arial"/>
          <w:sz w:val="21"/>
          <w:szCs w:val="21"/>
        </w:rPr>
        <w:t xml:space="preserve">o tom, </w:t>
      </w:r>
      <w:r>
        <w:rPr>
          <w:rFonts w:cs="Arial"/>
          <w:sz w:val="21"/>
          <w:szCs w:val="21"/>
        </w:rPr>
        <w:t>zda prodávající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je či nikoliv.</w:t>
      </w:r>
    </w:p>
    <w:p w14:paraId="24557587" w14:textId="77777777" w:rsidR="006D62AC" w:rsidRPr="006F6BBE" w:rsidRDefault="006D62AC" w:rsidP="00B851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Lhůta splatnosti všech faktur je 25 dní ode dne vystavení faktury. </w:t>
      </w:r>
    </w:p>
    <w:p w14:paraId="7D8A8BC3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14:paraId="4720C23B" w14:textId="78E1614C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adresu </w:t>
      </w:r>
      <w:r w:rsidR="00C9276D">
        <w:rPr>
          <w:rFonts w:cs="Arial"/>
          <w:sz w:val="21"/>
          <w:szCs w:val="21"/>
        </w:rPr>
        <w:t xml:space="preserve">sídla kupujícího nejpozději do </w:t>
      </w:r>
      <w:r w:rsidR="0083766C">
        <w:rPr>
          <w:rFonts w:cs="Arial"/>
          <w:sz w:val="21"/>
          <w:szCs w:val="21"/>
        </w:rPr>
        <w:t>5</w:t>
      </w:r>
      <w:r w:rsidRPr="006F6BBE">
        <w:rPr>
          <w:rFonts w:cs="Arial"/>
          <w:sz w:val="21"/>
          <w:szCs w:val="21"/>
        </w:rPr>
        <w:t xml:space="preserve">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4EC83E27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14:paraId="73054D82" w14:textId="77777777" w:rsidR="00F9199E" w:rsidRDefault="006D62AC" w:rsidP="00192E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14:paraId="2D7B7149" w14:textId="77777777" w:rsidR="00192E96" w:rsidRPr="00192E96" w:rsidRDefault="00192E96" w:rsidP="00192E96">
      <w:pPr>
        <w:ind w:left="0" w:firstLine="0"/>
        <w:rPr>
          <w:rFonts w:cs="Arial"/>
          <w:sz w:val="21"/>
          <w:szCs w:val="21"/>
        </w:rPr>
      </w:pPr>
    </w:p>
    <w:p w14:paraId="73B5B723" w14:textId="77777777"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14:paraId="1D3FADB5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14:paraId="2EF7B320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14:paraId="6F9F9934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  <w:r w:rsidR="00FB236F" w:rsidRPr="006F6BBE">
        <w:rPr>
          <w:rFonts w:cs="Arial"/>
          <w:sz w:val="21"/>
          <w:szCs w:val="21"/>
        </w:rPr>
        <w:t xml:space="preserve"> </w:t>
      </w:r>
    </w:p>
    <w:p w14:paraId="58C56423" w14:textId="77777777"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14:paraId="279F837C" w14:textId="33DA5915"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="00CE2CA6" w:rsidRPr="00CE2CA6">
        <w:rPr>
          <w:rFonts w:cs="Arial"/>
          <w:b/>
          <w:sz w:val="21"/>
          <w:szCs w:val="21"/>
          <w:highlight w:val="yellow"/>
        </w:rPr>
        <w:t>…</w:t>
      </w:r>
      <w:r w:rsidRPr="006F6BBE">
        <w:rPr>
          <w:rFonts w:cs="Arial"/>
          <w:b/>
          <w:sz w:val="21"/>
          <w:szCs w:val="21"/>
        </w:rPr>
        <w:t xml:space="preserve"> měsíců</w:t>
      </w:r>
      <w:r w:rsidRPr="006F6BBE">
        <w:rPr>
          <w:rFonts w:cs="Arial"/>
          <w:sz w:val="21"/>
          <w:szCs w:val="21"/>
        </w:rPr>
        <w:t>.</w:t>
      </w:r>
    </w:p>
    <w:p w14:paraId="2D83EDAF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Pr="006F6BBE">
        <w:rPr>
          <w:rFonts w:cs="Arial"/>
          <w:sz w:val="21"/>
          <w:szCs w:val="21"/>
        </w:rPr>
        <w:t xml:space="preserve">odstranění vady. </w:t>
      </w:r>
    </w:p>
    <w:p w14:paraId="394230E9" w14:textId="77777777"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AF7BFD" w:rsidRPr="006F6BBE">
        <w:rPr>
          <w:rFonts w:cs="Arial"/>
          <w:sz w:val="21"/>
          <w:szCs w:val="21"/>
        </w:rPr>
        <w:t xml:space="preserve"> kupující doví. </w:t>
      </w:r>
    </w:p>
    <w:p w14:paraId="3B5B286C" w14:textId="29E3DDD6" w:rsidR="00AF7BFD" w:rsidRPr="006F6BBE" w:rsidRDefault="00AF7BFD" w:rsidP="00AF7BF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sz w:val="21"/>
          <w:szCs w:val="21"/>
        </w:rPr>
        <w:t>vyvíjet činnost směřující k odstranění vady; řádně v takové činnosti pokrač</w:t>
      </w:r>
      <w:r w:rsidR="007D768E" w:rsidRPr="004C6EFA">
        <w:rPr>
          <w:rFonts w:cs="Arial"/>
          <w:sz w:val="21"/>
          <w:szCs w:val="21"/>
        </w:rPr>
        <w:t>uje</w:t>
      </w:r>
      <w:r w:rsidRPr="004C6EFA">
        <w:rPr>
          <w:rFonts w:cs="Arial"/>
          <w:sz w:val="21"/>
          <w:szCs w:val="21"/>
        </w:rPr>
        <w:t xml:space="preserve"> a </w:t>
      </w:r>
      <w:r w:rsidRPr="004C6EFA">
        <w:rPr>
          <w:rFonts w:cs="Arial"/>
          <w:b/>
          <w:sz w:val="21"/>
          <w:szCs w:val="21"/>
        </w:rPr>
        <w:lastRenderedPageBreak/>
        <w:t>nejpozději</w:t>
      </w:r>
      <w:r w:rsidRPr="004C6EFA">
        <w:rPr>
          <w:rFonts w:cs="Arial"/>
          <w:sz w:val="21"/>
          <w:szCs w:val="21"/>
        </w:rPr>
        <w:t xml:space="preserve"> </w:t>
      </w:r>
      <w:r w:rsidRPr="004C6EFA">
        <w:rPr>
          <w:rFonts w:cs="Arial"/>
          <w:b/>
          <w:sz w:val="21"/>
          <w:szCs w:val="21"/>
        </w:rPr>
        <w:t xml:space="preserve">do </w:t>
      </w:r>
      <w:r w:rsidR="006E11D7">
        <w:rPr>
          <w:rFonts w:cs="Arial"/>
          <w:b/>
          <w:sz w:val="21"/>
          <w:szCs w:val="21"/>
        </w:rPr>
        <w:t>4 týdnů</w:t>
      </w:r>
      <w:r w:rsidRPr="004C6EFA">
        <w:rPr>
          <w:rFonts w:cs="Arial"/>
          <w:b/>
          <w:sz w:val="21"/>
          <w:szCs w:val="21"/>
        </w:rPr>
        <w:t xml:space="preserve"> od vytk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14:paraId="2A185DB3" w14:textId="4F2B7235" w:rsidR="00FB4CBD" w:rsidRPr="00773CAA" w:rsidRDefault="00FB4CBD" w:rsidP="00773CAA">
      <w:pPr>
        <w:ind w:left="0" w:firstLine="0"/>
        <w:rPr>
          <w:rFonts w:cs="Arial"/>
          <w:sz w:val="21"/>
          <w:szCs w:val="21"/>
        </w:rPr>
      </w:pPr>
    </w:p>
    <w:p w14:paraId="006BB5D7" w14:textId="77777777"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14:paraId="3F2BB161" w14:textId="77777777" w:rsidR="006F29AC" w:rsidRPr="006F6BBE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>úrok z prodlení</w:t>
      </w:r>
      <w:r w:rsidR="006F29AC" w:rsidRPr="006F6BBE">
        <w:rPr>
          <w:rFonts w:cs="Arial"/>
          <w:sz w:val="21"/>
          <w:szCs w:val="21"/>
        </w:rPr>
        <w:t xml:space="preserve"> ve výši </w:t>
      </w:r>
      <w:r w:rsidR="006F29AC" w:rsidRPr="006F6BBE">
        <w:rPr>
          <w:rFonts w:cs="Arial"/>
          <w:b/>
          <w:sz w:val="21"/>
          <w:szCs w:val="21"/>
        </w:rPr>
        <w:t>0,025 % z dlužné částky denně</w:t>
      </w:r>
      <w:r w:rsidR="006F29AC" w:rsidRPr="006F6BBE">
        <w:rPr>
          <w:rFonts w:cs="Arial"/>
          <w:sz w:val="21"/>
          <w:szCs w:val="21"/>
        </w:rPr>
        <w:t>.</w:t>
      </w:r>
    </w:p>
    <w:p w14:paraId="0A409987" w14:textId="3BD3CA32"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</w:t>
      </w:r>
      <w:r w:rsidR="00773026" w:rsidRPr="006F6BBE">
        <w:rPr>
          <w:rFonts w:cs="Arial"/>
          <w:sz w:val="21"/>
          <w:szCs w:val="21"/>
        </w:rPr>
        <w:t xml:space="preserve">uplatní </w:t>
      </w:r>
      <w:r w:rsidR="00773026" w:rsidRPr="006F6BBE">
        <w:rPr>
          <w:rFonts w:cs="Arial"/>
          <w:b/>
          <w:sz w:val="21"/>
          <w:szCs w:val="21"/>
        </w:rPr>
        <w:t>smluvní pokutu</w:t>
      </w:r>
      <w:r w:rsidR="00773026" w:rsidRPr="006F6BBE">
        <w:rPr>
          <w:rFonts w:cs="Arial"/>
          <w:sz w:val="21"/>
          <w:szCs w:val="21"/>
        </w:rPr>
        <w:t xml:space="preserve"> ve výši </w:t>
      </w:r>
      <w:r w:rsidR="00885EA9">
        <w:rPr>
          <w:rFonts w:cs="Arial"/>
          <w:b/>
          <w:sz w:val="21"/>
          <w:szCs w:val="21"/>
        </w:rPr>
        <w:t>3.0</w:t>
      </w:r>
      <w:r w:rsidR="00B85190">
        <w:rPr>
          <w:rFonts w:cs="Arial"/>
          <w:b/>
          <w:sz w:val="21"/>
          <w:szCs w:val="21"/>
        </w:rPr>
        <w:t>00</w:t>
      </w:r>
      <w:r w:rsidR="00773026" w:rsidRPr="006F6BBE">
        <w:rPr>
          <w:rFonts w:cs="Arial"/>
          <w:b/>
          <w:sz w:val="21"/>
          <w:szCs w:val="21"/>
        </w:rPr>
        <w:t xml:space="preserve"> Kč</w:t>
      </w:r>
      <w:r w:rsidR="00773026" w:rsidRPr="006F6BBE">
        <w:rPr>
          <w:rFonts w:cs="Arial"/>
          <w:sz w:val="21"/>
          <w:szCs w:val="21"/>
        </w:rPr>
        <w:t xml:space="preserve"> </w:t>
      </w:r>
      <w:r w:rsidR="00773026" w:rsidRPr="006F6BBE">
        <w:rPr>
          <w:rFonts w:cs="Arial"/>
          <w:b/>
          <w:sz w:val="21"/>
          <w:szCs w:val="21"/>
        </w:rPr>
        <w:t>denně</w:t>
      </w:r>
      <w:r w:rsidR="004218BE" w:rsidRPr="006F6BBE">
        <w:rPr>
          <w:rFonts w:cs="Arial"/>
          <w:sz w:val="21"/>
          <w:szCs w:val="21"/>
        </w:rPr>
        <w:t xml:space="preserve"> 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14:paraId="6B4E9354" w14:textId="77777777"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14:paraId="4076DBB3" w14:textId="77777777"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m s</w:t>
      </w:r>
      <w:r w:rsidR="007D768E" w:rsidRPr="006F6BBE">
        <w:rPr>
          <w:rFonts w:cs="Arial"/>
          <w:sz w:val="21"/>
          <w:szCs w:val="21"/>
        </w:rPr>
        <w:t xml:space="preserve"> odstranění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14:paraId="2AD7484E" w14:textId="77777777" w:rsidR="004218BE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m s odstranění </w:t>
      </w:r>
      <w:r w:rsidR="007D768E" w:rsidRPr="006F6BBE">
        <w:rPr>
          <w:rFonts w:cs="Arial"/>
          <w:sz w:val="21"/>
          <w:szCs w:val="21"/>
        </w:rPr>
        <w:t>záruční vady.</w:t>
      </w:r>
    </w:p>
    <w:p w14:paraId="1FFDAFDB" w14:textId="77777777" w:rsidR="007E5265" w:rsidRPr="007E5265" w:rsidRDefault="007E5265" w:rsidP="007E526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upující uplatní smluvní pokutu ve výši 50.000</w:t>
      </w:r>
      <w:r w:rsidRPr="008F2721">
        <w:rPr>
          <w:rFonts w:cs="Arial"/>
          <w:sz w:val="21"/>
          <w:szCs w:val="21"/>
        </w:rPr>
        <w:t xml:space="preserve"> Kč</w:t>
      </w:r>
      <w:r>
        <w:rPr>
          <w:rFonts w:cs="Arial"/>
          <w:sz w:val="21"/>
          <w:szCs w:val="21"/>
        </w:rPr>
        <w:t xml:space="preserve"> v případě, že prodávající nesdělí, že se stal nespolehlivým plátcem DPH nebo že </w:t>
      </w:r>
      <w:r w:rsidRPr="00806BB0">
        <w:rPr>
          <w:rFonts w:cs="Arial"/>
          <w:sz w:val="21"/>
          <w:szCs w:val="21"/>
        </w:rPr>
        <w:t>bylo proti němu zahájeno řízení podle § 106a zákona o DPH</w:t>
      </w:r>
      <w:r>
        <w:rPr>
          <w:rFonts w:cs="Arial"/>
          <w:sz w:val="21"/>
          <w:szCs w:val="21"/>
        </w:rPr>
        <w:t>.</w:t>
      </w:r>
    </w:p>
    <w:p w14:paraId="62501E07" w14:textId="77777777"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369CD899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3A2E2832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17C8CC00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14:paraId="0D46DA92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14:paraId="723BB9D9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14:paraId="7855BD7A" w14:textId="77777777"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14:paraId="0C52F712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14:paraId="65DD29DB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Je-li zjištěno, že v nabídce prodávajícího k související veřejné zakázce byly uvedeny nepravdivé údaje.</w:t>
      </w:r>
    </w:p>
    <w:p w14:paraId="709B98DD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14:paraId="1C443C1D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14:paraId="00C2F8AF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14:paraId="52CB0460" w14:textId="77777777"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14:paraId="5173B68F" w14:textId="77777777" w:rsidR="00DE5A99" w:rsidRPr="006F6BBE" w:rsidRDefault="00332790" w:rsidP="006D532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m od smlouvy nezaniká vzájemná sankční odpovědnost stran. </w:t>
      </w:r>
    </w:p>
    <w:p w14:paraId="5F2F6F87" w14:textId="0A275A57" w:rsidR="00106E4A" w:rsidRDefault="00106E4A" w:rsidP="00DE5A99">
      <w:pPr>
        <w:rPr>
          <w:rFonts w:cs="Arial"/>
          <w:sz w:val="21"/>
          <w:szCs w:val="21"/>
        </w:rPr>
      </w:pPr>
    </w:p>
    <w:p w14:paraId="22C17EF8" w14:textId="77777777" w:rsidR="007B6C94" w:rsidRPr="006F6BBE" w:rsidRDefault="007B6C94" w:rsidP="00DE5A99">
      <w:pPr>
        <w:rPr>
          <w:rFonts w:cs="Arial"/>
          <w:sz w:val="21"/>
          <w:szCs w:val="21"/>
        </w:rPr>
      </w:pPr>
    </w:p>
    <w:p w14:paraId="39D6773E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14:paraId="73A96042" w14:textId="03D54819"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ástupcem kupujícího je</w:t>
      </w:r>
      <w:r w:rsidR="00885EA9">
        <w:rPr>
          <w:rFonts w:cs="Arial"/>
          <w:sz w:val="21"/>
          <w:szCs w:val="21"/>
        </w:rPr>
        <w:t xml:space="preserve"> doc.</w:t>
      </w:r>
      <w:r w:rsidRPr="006F6BBE">
        <w:rPr>
          <w:rFonts w:cs="Arial"/>
          <w:sz w:val="21"/>
          <w:szCs w:val="21"/>
        </w:rPr>
        <w:t xml:space="preserve"> </w:t>
      </w:r>
      <w:r w:rsidR="00410334">
        <w:rPr>
          <w:rFonts w:cs="Arial"/>
          <w:sz w:val="21"/>
          <w:szCs w:val="21"/>
        </w:rPr>
        <w:t xml:space="preserve">Ing. </w:t>
      </w:r>
      <w:r w:rsidR="00885EA9">
        <w:rPr>
          <w:rFonts w:cs="Arial"/>
          <w:sz w:val="21"/>
          <w:szCs w:val="21"/>
        </w:rPr>
        <w:t>Petr Hlavinka</w:t>
      </w:r>
      <w:r w:rsidR="00933FD3">
        <w:rPr>
          <w:rFonts w:cs="Arial"/>
          <w:sz w:val="21"/>
          <w:szCs w:val="21"/>
        </w:rPr>
        <w:t>, Ph.D.</w:t>
      </w:r>
      <w:r w:rsidR="004C6EFA">
        <w:rPr>
          <w:rFonts w:cs="Arial"/>
          <w:sz w:val="21"/>
          <w:szCs w:val="21"/>
        </w:rPr>
        <w:t xml:space="preserve">, </w:t>
      </w:r>
      <w:hyperlink r:id="rId8" w:history="1">
        <w:r w:rsidR="00CE2CA6" w:rsidRPr="00946D20">
          <w:rPr>
            <w:rStyle w:val="Hypertextovodkaz"/>
            <w:rFonts w:cs="Arial"/>
            <w:sz w:val="21"/>
            <w:szCs w:val="21"/>
          </w:rPr>
          <w:t>phlavinka@centrum.cz</w:t>
        </w:r>
      </w:hyperlink>
      <w:r w:rsidR="004C6EFA">
        <w:rPr>
          <w:rFonts w:cs="Arial"/>
          <w:sz w:val="21"/>
          <w:szCs w:val="21"/>
        </w:rPr>
        <w:t xml:space="preserve">. </w:t>
      </w:r>
      <w:r w:rsidRPr="006F6BBE">
        <w:rPr>
          <w:rFonts w:cs="Arial"/>
          <w:sz w:val="21"/>
          <w:szCs w:val="21"/>
        </w:rPr>
        <w:t>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14:paraId="53E80CBB" w14:textId="0F89231B" w:rsidR="004D1689" w:rsidRPr="008E336D" w:rsidRDefault="00B608FB" w:rsidP="008E336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 xml:space="preserve">Zástupcem prodávajícího je </w:t>
      </w:r>
      <w:r w:rsidRPr="006F6BBE">
        <w:rPr>
          <w:rFonts w:cs="Arial"/>
          <w:sz w:val="21"/>
          <w:szCs w:val="21"/>
          <w:highlight w:val="yellow"/>
        </w:rPr>
        <w:t>…</w:t>
      </w:r>
      <w:r w:rsidRPr="006F6BBE">
        <w:rPr>
          <w:rFonts w:cs="Arial"/>
          <w:sz w:val="21"/>
          <w:szCs w:val="21"/>
        </w:rPr>
        <w:t xml:space="preserve">.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14:paraId="578278BF" w14:textId="77777777" w:rsidR="00FB4CBD" w:rsidRPr="006F6BBE" w:rsidRDefault="00FB4CBD" w:rsidP="00DE5A99">
      <w:pPr>
        <w:rPr>
          <w:rFonts w:cs="Arial"/>
          <w:sz w:val="21"/>
          <w:szCs w:val="21"/>
        </w:rPr>
      </w:pPr>
    </w:p>
    <w:p w14:paraId="083D4298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14:paraId="313080D6" w14:textId="77777777"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14:paraId="2CCB4D63" w14:textId="77777777"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bez písemně uděleného souhlasu druhé smluvní strany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14:paraId="0E6498EC" w14:textId="77777777"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14:paraId="444B53ED" w14:textId="77777777"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14:paraId="18DF7BCC" w14:textId="77777777"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509D0CA3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vylučují aplikaci následujících ustanovení občanského zákoníku na tuto smlouvu: § 557 (pravidlo contra proferentem).</w:t>
      </w:r>
    </w:p>
    <w:p w14:paraId="33FAA6A7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14:paraId="31D81B8D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14:paraId="4AA5C39E" w14:textId="77777777" w:rsidR="000B0562" w:rsidRPr="006F6BBE" w:rsidRDefault="000B0562" w:rsidP="00DE5A99">
      <w:pPr>
        <w:rPr>
          <w:rFonts w:cs="Arial"/>
          <w:sz w:val="21"/>
          <w:szCs w:val="21"/>
        </w:rPr>
      </w:pPr>
    </w:p>
    <w:p w14:paraId="544E649B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Závěrečná ustanovení </w:t>
      </w:r>
    </w:p>
    <w:p w14:paraId="5E7670D6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14:paraId="00D3BC7B" w14:textId="77777777"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14:paraId="55F25C07" w14:textId="77777777"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14:paraId="4DC14BDD" w14:textId="77777777"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14:paraId="0B8841FE" w14:textId="77777777" w:rsidR="00B566F2" w:rsidRPr="00B566F2" w:rsidRDefault="00B566F2" w:rsidP="00B566F2">
      <w:pPr>
        <w:pStyle w:val="Odstavecseseznamem"/>
        <w:numPr>
          <w:ilvl w:val="1"/>
          <w:numId w:val="11"/>
        </w:numPr>
        <w:spacing w:before="0" w:after="0"/>
        <w:jc w:val="left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14:paraId="0558658C" w14:textId="77777777" w:rsidR="00F74936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se vyhotovuje ve dvou stejnopisech, z nichž každé ze smluvních stran náleží po jednom.</w:t>
      </w:r>
    </w:p>
    <w:p w14:paraId="2B3C6F26" w14:textId="77777777" w:rsidR="00E453CA" w:rsidRDefault="00E453C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Nedílnou součástí této smlouvy je: </w:t>
      </w:r>
    </w:p>
    <w:p w14:paraId="4880BCA0" w14:textId="77777777" w:rsidR="00E453CA" w:rsidRPr="006F6BBE" w:rsidRDefault="00E453CA" w:rsidP="00E453CA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říloha č. 1: Technické parametry předmětu koupě</w:t>
      </w:r>
    </w:p>
    <w:p w14:paraId="2C9E6311" w14:textId="77777777" w:rsidR="00F679CA" w:rsidRDefault="00F679CA" w:rsidP="00B04B19">
      <w:pPr>
        <w:ind w:left="0" w:firstLine="0"/>
        <w:rPr>
          <w:rFonts w:cs="Arial"/>
          <w:sz w:val="21"/>
          <w:szCs w:val="21"/>
        </w:rPr>
      </w:pPr>
    </w:p>
    <w:p w14:paraId="534B40C4" w14:textId="77777777" w:rsidR="00B566F2" w:rsidRDefault="00B566F2" w:rsidP="00B04B19">
      <w:pPr>
        <w:ind w:left="0" w:firstLine="0"/>
        <w:rPr>
          <w:rFonts w:cs="Arial"/>
          <w:sz w:val="21"/>
          <w:szCs w:val="21"/>
        </w:rPr>
      </w:pPr>
    </w:p>
    <w:p w14:paraId="090084E2" w14:textId="77777777" w:rsidR="00B566F2" w:rsidRDefault="00B566F2" w:rsidP="00B04B19">
      <w:pPr>
        <w:ind w:left="0" w:firstLine="0"/>
        <w:rPr>
          <w:rFonts w:cs="Arial"/>
          <w:sz w:val="21"/>
          <w:szCs w:val="21"/>
        </w:rPr>
      </w:pPr>
    </w:p>
    <w:p w14:paraId="73F6983B" w14:textId="77777777" w:rsidR="00B566F2" w:rsidRPr="006F6BBE" w:rsidRDefault="00B566F2" w:rsidP="00B04B19">
      <w:pPr>
        <w:ind w:left="0" w:firstLine="0"/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14:paraId="709259D9" w14:textId="77777777" w:rsidTr="00DA7E4F">
        <w:tc>
          <w:tcPr>
            <w:tcW w:w="4606" w:type="dxa"/>
            <w:vAlign w:val="center"/>
          </w:tcPr>
          <w:p w14:paraId="563B103C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32EAB0EE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="00B85190">
              <w:rPr>
                <w:rFonts w:ascii="Arial" w:hAnsi="Arial" w:cs="Arial"/>
                <w:sz w:val="21"/>
                <w:szCs w:val="21"/>
              </w:rPr>
              <w:t>Brně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14:paraId="5F24F166" w14:textId="77777777" w:rsidTr="00DA7E4F">
        <w:trPr>
          <w:trHeight w:val="811"/>
        </w:trPr>
        <w:tc>
          <w:tcPr>
            <w:tcW w:w="4606" w:type="dxa"/>
            <w:vAlign w:val="center"/>
          </w:tcPr>
          <w:p w14:paraId="398DCD4C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1009B301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14:paraId="3FA3D49C" w14:textId="77777777" w:rsidTr="00DA7E4F">
        <w:tc>
          <w:tcPr>
            <w:tcW w:w="4606" w:type="dxa"/>
            <w:vAlign w:val="center"/>
          </w:tcPr>
          <w:p w14:paraId="274DAD33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69FA3A84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85190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14:paraId="51B88F60" w14:textId="77777777" w:rsidTr="00DA7E4F">
        <w:tc>
          <w:tcPr>
            <w:tcW w:w="4606" w:type="dxa"/>
            <w:vAlign w:val="center"/>
          </w:tcPr>
          <w:p w14:paraId="0B204BC7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7107C25E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14:paraId="03691E82" w14:textId="77777777" w:rsidTr="00DA7E4F">
        <w:tc>
          <w:tcPr>
            <w:tcW w:w="4606" w:type="dxa"/>
            <w:vAlign w:val="center"/>
          </w:tcPr>
          <w:p w14:paraId="30614033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1DE8B4B4" w14:textId="77777777" w:rsidR="00DA7E4F" w:rsidRPr="006F6BBE" w:rsidRDefault="00B85190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72C40EC8" w14:textId="77777777" w:rsidR="00F679CA" w:rsidRDefault="00F679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</w:p>
    <w:p w14:paraId="6677F947" w14:textId="77777777" w:rsidR="00B566F2" w:rsidRDefault="00B566F2">
      <w:pPr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br w:type="page"/>
      </w:r>
    </w:p>
    <w:p w14:paraId="23A304EB" w14:textId="77777777" w:rsidR="00E453CA" w:rsidRDefault="00E453CA" w:rsidP="003C7FCD">
      <w:pPr>
        <w:ind w:left="0" w:firstLine="0"/>
        <w:rPr>
          <w:rFonts w:cs="Arial"/>
          <w:b/>
          <w:smallCaps/>
          <w:spacing w:val="32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lastRenderedPageBreak/>
        <w:t>Příloha č. 1: Technické parametry předmětu koupě</w:t>
      </w:r>
    </w:p>
    <w:p w14:paraId="400062F8" w14:textId="77777777" w:rsidR="00E453CA" w:rsidRDefault="00E453CA" w:rsidP="003C7FCD">
      <w:pPr>
        <w:ind w:left="0" w:firstLine="0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</w:t>
      </w:r>
      <w:r>
        <w:rPr>
          <w:rFonts w:cs="Arial"/>
          <w:b/>
          <w:bCs/>
          <w:color w:val="86B918"/>
        </w:rPr>
        <w:t>__</w:t>
      </w:r>
    </w:p>
    <w:p w14:paraId="69E19564" w14:textId="77777777" w:rsidR="00E453CA" w:rsidRPr="00ED0342" w:rsidRDefault="00E453CA" w:rsidP="003C7FCD">
      <w:pPr>
        <w:ind w:left="0" w:firstLine="0"/>
        <w:rPr>
          <w:rFonts w:cs="Arial"/>
          <w:b/>
          <w:smallCaps/>
          <w:spacing w:val="32"/>
          <w:sz w:val="8"/>
          <w:szCs w:val="8"/>
        </w:rPr>
      </w:pPr>
    </w:p>
    <w:p w14:paraId="0E2CFA3E" w14:textId="77777777" w:rsidR="00E453CA" w:rsidRPr="00ED0342" w:rsidRDefault="00E453CA" w:rsidP="003C7FCD">
      <w:pPr>
        <w:ind w:left="0" w:firstLine="0"/>
        <w:rPr>
          <w:rFonts w:cs="Arial"/>
          <w:b/>
          <w:smallCaps/>
          <w:spacing w:val="32"/>
          <w:sz w:val="8"/>
          <w:szCs w:val="8"/>
        </w:rPr>
      </w:pPr>
    </w:p>
    <w:p w14:paraId="1010C1C1" w14:textId="55EEF281" w:rsidR="004C00D7" w:rsidRPr="008E336D" w:rsidRDefault="004C00D7" w:rsidP="00341489">
      <w:pPr>
        <w:ind w:left="0" w:firstLine="0"/>
        <w:rPr>
          <w:b/>
          <w:sz w:val="21"/>
          <w:szCs w:val="21"/>
        </w:rPr>
      </w:pPr>
      <w:r w:rsidRPr="008E336D">
        <w:rPr>
          <w:b/>
          <w:sz w:val="21"/>
          <w:szCs w:val="21"/>
        </w:rPr>
        <w:t xml:space="preserve">Výrobce: </w:t>
      </w:r>
      <w:r w:rsidRPr="008E336D">
        <w:rPr>
          <w:b/>
          <w:sz w:val="21"/>
          <w:szCs w:val="21"/>
          <w:highlight w:val="yellow"/>
        </w:rPr>
        <w:t>…</w:t>
      </w:r>
    </w:p>
    <w:p w14:paraId="21A0FCD4" w14:textId="76290DE3" w:rsidR="004C00D7" w:rsidRPr="008E336D" w:rsidRDefault="004C00D7" w:rsidP="00341489">
      <w:pPr>
        <w:ind w:left="0" w:firstLine="0"/>
        <w:rPr>
          <w:b/>
          <w:sz w:val="21"/>
          <w:szCs w:val="21"/>
        </w:rPr>
      </w:pPr>
      <w:r w:rsidRPr="008E336D">
        <w:rPr>
          <w:b/>
          <w:sz w:val="21"/>
          <w:szCs w:val="21"/>
        </w:rPr>
        <w:t xml:space="preserve">Typ: </w:t>
      </w:r>
      <w:r w:rsidRPr="008E336D">
        <w:rPr>
          <w:b/>
          <w:sz w:val="21"/>
          <w:szCs w:val="21"/>
          <w:highlight w:val="yellow"/>
        </w:rPr>
        <w:t>…</w:t>
      </w:r>
    </w:p>
    <w:p w14:paraId="2006A88A" w14:textId="77777777" w:rsidR="004C00D7" w:rsidRPr="008E336D" w:rsidRDefault="004C00D7" w:rsidP="00341489">
      <w:pPr>
        <w:ind w:left="0" w:firstLine="0"/>
        <w:rPr>
          <w:b/>
          <w:sz w:val="21"/>
          <w:szCs w:val="21"/>
        </w:rPr>
      </w:pPr>
    </w:p>
    <w:p w14:paraId="2F62CEEB" w14:textId="2F55F7D0" w:rsidR="00341489" w:rsidRPr="008E336D" w:rsidRDefault="00341489" w:rsidP="00341489">
      <w:pPr>
        <w:ind w:left="0" w:firstLine="0"/>
        <w:rPr>
          <w:b/>
          <w:sz w:val="21"/>
          <w:szCs w:val="21"/>
        </w:rPr>
      </w:pPr>
      <w:r w:rsidRPr="008E336D">
        <w:rPr>
          <w:b/>
          <w:sz w:val="21"/>
          <w:szCs w:val="21"/>
        </w:rPr>
        <w:t>Obecný popis</w:t>
      </w:r>
    </w:p>
    <w:p w14:paraId="6C282000" w14:textId="7079D18B" w:rsidR="00355A11" w:rsidRPr="00355A11" w:rsidRDefault="00355A11" w:rsidP="00410334">
      <w:pPr>
        <w:spacing w:line="360" w:lineRule="auto"/>
        <w:ind w:left="0" w:firstLine="0"/>
        <w:rPr>
          <w:rFonts w:cs="Arial"/>
        </w:rPr>
      </w:pPr>
      <w:r w:rsidRPr="008E336D">
        <w:rPr>
          <w:rFonts w:cs="Arial"/>
          <w:sz w:val="21"/>
          <w:szCs w:val="21"/>
        </w:rPr>
        <w:t xml:space="preserve">Předmětem </w:t>
      </w:r>
      <w:r w:rsidR="00CE2CA6" w:rsidRPr="008E336D">
        <w:rPr>
          <w:rFonts w:cs="Arial"/>
          <w:sz w:val="21"/>
          <w:szCs w:val="21"/>
        </w:rPr>
        <w:t>koupě</w:t>
      </w:r>
      <w:r w:rsidRPr="008E336D">
        <w:rPr>
          <w:rFonts w:cs="Arial"/>
          <w:sz w:val="21"/>
          <w:szCs w:val="21"/>
        </w:rPr>
        <w:t xml:space="preserve"> je </w:t>
      </w:r>
      <w:r w:rsidR="00573810" w:rsidRPr="008E336D">
        <w:rPr>
          <w:rFonts w:cs="Arial"/>
          <w:sz w:val="21"/>
          <w:szCs w:val="21"/>
        </w:rPr>
        <w:t xml:space="preserve">plně funkční </w:t>
      </w:r>
      <w:r w:rsidRPr="008E336D">
        <w:rPr>
          <w:rFonts w:cs="Arial"/>
          <w:sz w:val="21"/>
          <w:szCs w:val="21"/>
        </w:rPr>
        <w:t xml:space="preserve">secí stroj o pracovním záběru </w:t>
      </w:r>
      <w:r w:rsidR="00573810" w:rsidRPr="008E336D">
        <w:rPr>
          <w:rFonts w:cs="Arial"/>
          <w:sz w:val="21"/>
          <w:szCs w:val="21"/>
        </w:rPr>
        <w:t>2,9</w:t>
      </w:r>
      <w:r w:rsidR="00CE2CA6" w:rsidRPr="008E336D">
        <w:rPr>
          <w:rFonts w:cs="Arial"/>
          <w:sz w:val="21"/>
          <w:szCs w:val="21"/>
        </w:rPr>
        <w:t xml:space="preserve"> </w:t>
      </w:r>
      <w:r w:rsidR="00573810" w:rsidRPr="008E336D">
        <w:rPr>
          <w:rFonts w:cs="Arial"/>
          <w:sz w:val="21"/>
          <w:szCs w:val="21"/>
        </w:rPr>
        <w:t>-</w:t>
      </w:r>
      <w:r w:rsidR="00CE2CA6" w:rsidRPr="008E336D">
        <w:rPr>
          <w:rFonts w:cs="Arial"/>
          <w:sz w:val="21"/>
          <w:szCs w:val="21"/>
        </w:rPr>
        <w:t xml:space="preserve"> </w:t>
      </w:r>
      <w:r w:rsidR="00573810" w:rsidRPr="008E336D">
        <w:rPr>
          <w:rFonts w:cs="Arial"/>
          <w:sz w:val="21"/>
          <w:szCs w:val="21"/>
        </w:rPr>
        <w:t>3,1</w:t>
      </w:r>
      <w:r w:rsidRPr="008E336D">
        <w:rPr>
          <w:rFonts w:cs="Arial"/>
          <w:sz w:val="21"/>
          <w:szCs w:val="21"/>
        </w:rPr>
        <w:t xml:space="preserve"> metr</w:t>
      </w:r>
      <w:r w:rsidR="00573810" w:rsidRPr="008E336D">
        <w:rPr>
          <w:rFonts w:cs="Arial"/>
          <w:sz w:val="21"/>
          <w:szCs w:val="21"/>
        </w:rPr>
        <w:t>ů</w:t>
      </w:r>
      <w:r w:rsidRPr="008E336D">
        <w:rPr>
          <w:rFonts w:cs="Arial"/>
          <w:sz w:val="21"/>
          <w:szCs w:val="21"/>
        </w:rPr>
        <w:t>. Secí stroj musí být vybaven třemi</w:t>
      </w:r>
      <w:r w:rsidR="00910023" w:rsidRPr="008E336D">
        <w:rPr>
          <w:rFonts w:cs="Arial"/>
          <w:sz w:val="21"/>
          <w:szCs w:val="21"/>
        </w:rPr>
        <w:t xml:space="preserve"> oddělenými</w:t>
      </w:r>
      <w:r w:rsidRPr="008E336D">
        <w:rPr>
          <w:rFonts w:cs="Arial"/>
          <w:sz w:val="21"/>
          <w:szCs w:val="21"/>
        </w:rPr>
        <w:t xml:space="preserve"> zásobníky na osivo nebo hnojivo. Musí umožňovat setí</w:t>
      </w:r>
      <w:r w:rsidR="00573810" w:rsidRPr="008E336D">
        <w:rPr>
          <w:rFonts w:cs="Arial"/>
          <w:sz w:val="21"/>
          <w:szCs w:val="21"/>
        </w:rPr>
        <w:t xml:space="preserve"> do zpracované půdy i nezpracované půdy s mulčem či p</w:t>
      </w:r>
      <w:r w:rsidR="00714764" w:rsidRPr="008E336D">
        <w:rPr>
          <w:rFonts w:cs="Arial"/>
          <w:sz w:val="21"/>
          <w:szCs w:val="21"/>
        </w:rPr>
        <w:t>osklizňovými zbytky na povrchu s možností</w:t>
      </w:r>
      <w:r w:rsidR="00573810" w:rsidRPr="008E336D">
        <w:rPr>
          <w:rFonts w:cs="Arial"/>
          <w:sz w:val="21"/>
          <w:szCs w:val="21"/>
        </w:rPr>
        <w:t xml:space="preserve"> osivo </w:t>
      </w:r>
      <w:r w:rsidR="002235F9" w:rsidRPr="008E336D">
        <w:rPr>
          <w:rFonts w:cs="Arial"/>
          <w:sz w:val="21"/>
          <w:szCs w:val="21"/>
        </w:rPr>
        <w:t>i</w:t>
      </w:r>
      <w:r w:rsidR="00573810" w:rsidRPr="008E336D">
        <w:rPr>
          <w:rFonts w:cs="Arial"/>
          <w:sz w:val="21"/>
          <w:szCs w:val="21"/>
        </w:rPr>
        <w:t xml:space="preserve"> hnojivo</w:t>
      </w:r>
      <w:r w:rsidR="00550807" w:rsidRPr="008E336D">
        <w:rPr>
          <w:rFonts w:cs="Arial"/>
          <w:sz w:val="21"/>
          <w:szCs w:val="21"/>
        </w:rPr>
        <w:t xml:space="preserve"> aplikovat</w:t>
      </w:r>
      <w:r w:rsidR="00573810" w:rsidRPr="008E336D">
        <w:rPr>
          <w:rFonts w:cs="Arial"/>
          <w:sz w:val="21"/>
          <w:szCs w:val="21"/>
        </w:rPr>
        <w:t xml:space="preserve"> </w:t>
      </w:r>
      <w:r w:rsidR="00714764" w:rsidRPr="008E336D">
        <w:rPr>
          <w:rFonts w:cs="Arial"/>
          <w:sz w:val="21"/>
          <w:szCs w:val="21"/>
        </w:rPr>
        <w:t>alespoň</w:t>
      </w:r>
      <w:r w:rsidR="00573810" w:rsidRPr="008E336D">
        <w:rPr>
          <w:rFonts w:cs="Arial"/>
          <w:sz w:val="21"/>
          <w:szCs w:val="21"/>
        </w:rPr>
        <w:t xml:space="preserve"> do</w:t>
      </w:r>
      <w:r w:rsidRPr="008E336D">
        <w:rPr>
          <w:rFonts w:cs="Arial"/>
          <w:sz w:val="21"/>
          <w:szCs w:val="21"/>
        </w:rPr>
        <w:t xml:space="preserve"> 3 různých hloubek</w:t>
      </w:r>
      <w:r w:rsidR="00550807" w:rsidRPr="008E336D">
        <w:rPr>
          <w:rFonts w:cs="Arial"/>
          <w:sz w:val="21"/>
          <w:szCs w:val="21"/>
        </w:rPr>
        <w:t xml:space="preserve"> současně</w:t>
      </w:r>
      <w:r w:rsidRPr="008E336D">
        <w:rPr>
          <w:rFonts w:cs="Arial"/>
          <w:sz w:val="21"/>
          <w:szCs w:val="21"/>
        </w:rPr>
        <w:t xml:space="preserve">. </w:t>
      </w:r>
      <w:r w:rsidR="00573810" w:rsidRPr="008E336D">
        <w:rPr>
          <w:rFonts w:cs="Arial"/>
          <w:sz w:val="21"/>
          <w:szCs w:val="21"/>
        </w:rPr>
        <w:t xml:space="preserve">Musí být vybaven </w:t>
      </w:r>
      <w:r w:rsidR="00910023" w:rsidRPr="008E336D">
        <w:rPr>
          <w:rFonts w:cs="Arial"/>
          <w:sz w:val="21"/>
          <w:szCs w:val="21"/>
        </w:rPr>
        <w:t>kultivační</w:t>
      </w:r>
      <w:r w:rsidR="00550807" w:rsidRPr="008E336D">
        <w:rPr>
          <w:rFonts w:cs="Arial"/>
          <w:sz w:val="21"/>
          <w:szCs w:val="21"/>
        </w:rPr>
        <w:t>mi</w:t>
      </w:r>
      <w:r w:rsidR="00910023" w:rsidRPr="008E336D">
        <w:rPr>
          <w:rFonts w:cs="Arial"/>
          <w:sz w:val="21"/>
          <w:szCs w:val="21"/>
        </w:rPr>
        <w:t xml:space="preserve"> disk</w:t>
      </w:r>
      <w:r w:rsidR="00550807" w:rsidRPr="008E336D">
        <w:rPr>
          <w:rFonts w:cs="Arial"/>
          <w:sz w:val="21"/>
          <w:szCs w:val="21"/>
        </w:rPr>
        <w:t>y</w:t>
      </w:r>
      <w:r w:rsidR="00910023" w:rsidRPr="008E336D">
        <w:rPr>
          <w:rFonts w:cs="Arial"/>
          <w:sz w:val="21"/>
          <w:szCs w:val="21"/>
        </w:rPr>
        <w:t>, které lze v případě potřeby při setí zvednout</w:t>
      </w:r>
      <w:r w:rsidR="00DC4EBD" w:rsidRPr="008E336D">
        <w:rPr>
          <w:rFonts w:cs="Arial"/>
          <w:sz w:val="21"/>
          <w:szCs w:val="21"/>
        </w:rPr>
        <w:t xml:space="preserve"> a ponechat zvednuté</w:t>
      </w:r>
      <w:r w:rsidR="00910023" w:rsidRPr="008E336D">
        <w:rPr>
          <w:rFonts w:cs="Arial"/>
          <w:sz w:val="21"/>
          <w:szCs w:val="21"/>
        </w:rPr>
        <w:t>.</w:t>
      </w:r>
    </w:p>
    <w:p w14:paraId="37082432" w14:textId="77777777" w:rsidR="00410334" w:rsidRPr="00410334" w:rsidRDefault="00410334" w:rsidP="00410334">
      <w:pPr>
        <w:spacing w:line="360" w:lineRule="auto"/>
        <w:ind w:left="0" w:firstLine="0"/>
        <w:rPr>
          <w:rFonts w:cs="Arial"/>
        </w:rPr>
      </w:pPr>
    </w:p>
    <w:p w14:paraId="3FD1C14A" w14:textId="1BDE5EFA" w:rsidR="00341489" w:rsidRPr="00714764" w:rsidRDefault="00410334" w:rsidP="00341489">
      <w:pPr>
        <w:rPr>
          <w:b/>
          <w:sz w:val="20"/>
        </w:rPr>
      </w:pPr>
      <w:r w:rsidRPr="00714764">
        <w:rPr>
          <w:b/>
          <w:sz w:val="20"/>
        </w:rPr>
        <w:t>Předmět koupě</w:t>
      </w:r>
      <w:r w:rsidR="00341489" w:rsidRPr="00714764">
        <w:rPr>
          <w:b/>
          <w:sz w:val="20"/>
        </w:rPr>
        <w:t xml:space="preserve"> vyhoví následujícím technickým parametrům:</w:t>
      </w:r>
    </w:p>
    <w:p w14:paraId="02857AAE" w14:textId="6083BD3D" w:rsidR="009C258C" w:rsidRPr="00714764" w:rsidRDefault="009C258C" w:rsidP="009C258C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>Alespoň 3 oddělené zásobníky na osivo případně hnojivo</w:t>
      </w:r>
      <w:r>
        <w:rPr>
          <w:sz w:val="20"/>
        </w:rPr>
        <w:t xml:space="preserve"> a alespoň dva z nich musí mít variabilní objem</w:t>
      </w:r>
      <w:r w:rsidR="00C16AEA">
        <w:rPr>
          <w:sz w:val="20"/>
        </w:rPr>
        <w:t xml:space="preserve"> a třetí zásobník musí mít objem minimálně 160 l</w:t>
      </w:r>
    </w:p>
    <w:p w14:paraId="5FD3F13B" w14:textId="314E0E45" w:rsidR="00410334" w:rsidRPr="00714764" w:rsidRDefault="00550807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>Celkový o</w:t>
      </w:r>
      <w:r w:rsidR="00355A11" w:rsidRPr="00714764">
        <w:rPr>
          <w:sz w:val="20"/>
        </w:rPr>
        <w:t>bjem</w:t>
      </w:r>
      <w:r w:rsidR="001B048C" w:rsidRPr="00714764">
        <w:rPr>
          <w:sz w:val="20"/>
        </w:rPr>
        <w:t xml:space="preserve"> zásobník</w:t>
      </w:r>
      <w:r w:rsidRPr="00714764">
        <w:rPr>
          <w:sz w:val="20"/>
        </w:rPr>
        <w:t>ů na osivo příp. hnojivo od</w:t>
      </w:r>
      <w:r w:rsidR="001B048C" w:rsidRPr="00714764">
        <w:rPr>
          <w:sz w:val="20"/>
        </w:rPr>
        <w:t xml:space="preserve"> </w:t>
      </w:r>
      <w:r w:rsidR="00FB3733" w:rsidRPr="00714764">
        <w:rPr>
          <w:sz w:val="20"/>
        </w:rPr>
        <w:t>2500</w:t>
      </w:r>
      <w:r w:rsidRPr="00714764">
        <w:rPr>
          <w:sz w:val="20"/>
        </w:rPr>
        <w:t xml:space="preserve"> l</w:t>
      </w:r>
      <w:r w:rsidR="00FB3733" w:rsidRPr="00714764">
        <w:rPr>
          <w:sz w:val="20"/>
        </w:rPr>
        <w:t xml:space="preserve"> </w:t>
      </w:r>
      <w:r w:rsidRPr="00714764">
        <w:rPr>
          <w:sz w:val="20"/>
        </w:rPr>
        <w:t>do</w:t>
      </w:r>
      <w:r w:rsidR="00FB3733" w:rsidRPr="00714764">
        <w:rPr>
          <w:sz w:val="20"/>
        </w:rPr>
        <w:t xml:space="preserve"> 45</w:t>
      </w:r>
      <w:r w:rsidR="00355A11" w:rsidRPr="00714764">
        <w:rPr>
          <w:sz w:val="20"/>
        </w:rPr>
        <w:t>00 l</w:t>
      </w:r>
      <w:r w:rsidR="00FB3733" w:rsidRPr="00714764">
        <w:rPr>
          <w:sz w:val="20"/>
        </w:rPr>
        <w:t xml:space="preserve"> </w:t>
      </w:r>
      <w:r w:rsidR="00FB3733" w:rsidRPr="00714764">
        <w:rPr>
          <w:sz w:val="20"/>
        </w:rPr>
        <w:tab/>
      </w:r>
      <w:r w:rsidR="00FB3733" w:rsidRPr="00714764">
        <w:rPr>
          <w:sz w:val="20"/>
        </w:rPr>
        <w:tab/>
      </w:r>
    </w:p>
    <w:p w14:paraId="64AE653B" w14:textId="61C59304" w:rsidR="001B048C" w:rsidRPr="00714764" w:rsidRDefault="001B048C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>Pracovní záběr</w:t>
      </w:r>
      <w:r w:rsidR="00C16AEA">
        <w:rPr>
          <w:sz w:val="20"/>
        </w:rPr>
        <w:t xml:space="preserve"> secího stroje</w:t>
      </w:r>
      <w:r w:rsidR="00550807" w:rsidRPr="00714764">
        <w:rPr>
          <w:sz w:val="20"/>
        </w:rPr>
        <w:t xml:space="preserve"> od 2,9 do 3,1 </w:t>
      </w:r>
      <w:r w:rsidR="00355A11" w:rsidRPr="00714764">
        <w:rPr>
          <w:sz w:val="20"/>
        </w:rPr>
        <w:t>m</w:t>
      </w:r>
    </w:p>
    <w:p w14:paraId="7FF567E1" w14:textId="2320DE4A" w:rsidR="00410334" w:rsidRPr="00714764" w:rsidRDefault="00C16AEA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>
        <w:rPr>
          <w:sz w:val="20"/>
        </w:rPr>
        <w:t xml:space="preserve">Secí stroj je vybaven </w:t>
      </w:r>
      <w:r w:rsidR="00550807" w:rsidRPr="00714764">
        <w:rPr>
          <w:sz w:val="20"/>
        </w:rPr>
        <w:t>z</w:t>
      </w:r>
      <w:r w:rsidR="001B048C" w:rsidRPr="00714764">
        <w:rPr>
          <w:sz w:val="20"/>
        </w:rPr>
        <w:t>namenáky</w:t>
      </w:r>
      <w:r w:rsidR="00FB3733" w:rsidRPr="00714764">
        <w:rPr>
          <w:sz w:val="20"/>
        </w:rPr>
        <w:t xml:space="preserve"> </w:t>
      </w:r>
      <w:r w:rsidR="00FB3733" w:rsidRPr="00714764">
        <w:rPr>
          <w:sz w:val="20"/>
        </w:rPr>
        <w:tab/>
      </w:r>
      <w:r w:rsidR="00FB3733" w:rsidRPr="00714764">
        <w:rPr>
          <w:sz w:val="20"/>
        </w:rPr>
        <w:tab/>
      </w:r>
      <w:r w:rsidR="00FB3733" w:rsidRPr="00714764">
        <w:rPr>
          <w:sz w:val="20"/>
        </w:rPr>
        <w:tab/>
      </w:r>
    </w:p>
    <w:p w14:paraId="1D291B42" w14:textId="6E849A26" w:rsidR="005700A8" w:rsidRPr="00714764" w:rsidRDefault="00C16AEA" w:rsidP="005700A8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>
        <w:rPr>
          <w:sz w:val="20"/>
        </w:rPr>
        <w:t>Secí stroj j</w:t>
      </w:r>
      <w:r w:rsidR="005700A8" w:rsidRPr="00714764">
        <w:rPr>
          <w:sz w:val="20"/>
        </w:rPr>
        <w:t xml:space="preserve">e vybaven kultivačními disky o průměru od 400 mm do 450 mm a smykovou lištou </w:t>
      </w:r>
    </w:p>
    <w:p w14:paraId="7CA2BDF2" w14:textId="788BAC17" w:rsidR="005700A8" w:rsidRPr="00714764" w:rsidRDefault="005700A8" w:rsidP="005700A8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 xml:space="preserve">Možnost ovládání pro zvednutí kultivačních disků </w:t>
      </w:r>
      <w:r w:rsidR="00714764">
        <w:rPr>
          <w:sz w:val="20"/>
        </w:rPr>
        <w:t xml:space="preserve">a smykové lišty </w:t>
      </w:r>
      <w:r w:rsidRPr="00714764">
        <w:rPr>
          <w:sz w:val="20"/>
        </w:rPr>
        <w:t>z kabiny</w:t>
      </w:r>
    </w:p>
    <w:p w14:paraId="1A341E3C" w14:textId="1DE89870" w:rsidR="00C16AEA" w:rsidRDefault="00C16AEA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>
        <w:rPr>
          <w:sz w:val="20"/>
        </w:rPr>
        <w:t>Secí stroj je vybaven jednou sadou jednokotoučových</w:t>
      </w:r>
      <w:r w:rsidRPr="00714764">
        <w:rPr>
          <w:sz w:val="20"/>
        </w:rPr>
        <w:t xml:space="preserve"> secích botek</w:t>
      </w:r>
      <w:r>
        <w:rPr>
          <w:sz w:val="20"/>
        </w:rPr>
        <w:t>, vhodných i pro bezorebné setí</w:t>
      </w:r>
      <w:r w:rsidR="0051728C">
        <w:rPr>
          <w:sz w:val="20"/>
        </w:rPr>
        <w:t xml:space="preserve"> nebo aplikaci hnojiva</w:t>
      </w:r>
      <w:r w:rsidRPr="00714764">
        <w:rPr>
          <w:sz w:val="20"/>
        </w:rPr>
        <w:t xml:space="preserve"> s roztečí od 120 mm do 150 mm</w:t>
      </w:r>
      <w:r w:rsidRPr="00714764">
        <w:rPr>
          <w:sz w:val="20"/>
        </w:rPr>
        <w:tab/>
      </w:r>
    </w:p>
    <w:p w14:paraId="23D31711" w14:textId="2DE5DC84" w:rsidR="003E66B8" w:rsidRPr="00714764" w:rsidRDefault="00C16AEA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>
        <w:rPr>
          <w:sz w:val="20"/>
        </w:rPr>
        <w:t xml:space="preserve">Secí stroj je vybaven </w:t>
      </w:r>
      <w:r w:rsidR="0051728C">
        <w:rPr>
          <w:sz w:val="20"/>
        </w:rPr>
        <w:t>současně druhou</w:t>
      </w:r>
      <w:r>
        <w:rPr>
          <w:sz w:val="20"/>
        </w:rPr>
        <w:t xml:space="preserve"> sadou jednokotoučových</w:t>
      </w:r>
      <w:r w:rsidR="003E66B8" w:rsidRPr="00714764">
        <w:rPr>
          <w:sz w:val="20"/>
        </w:rPr>
        <w:t xml:space="preserve"> secích botek</w:t>
      </w:r>
      <w:r>
        <w:rPr>
          <w:sz w:val="20"/>
        </w:rPr>
        <w:t>, vhodných i pro bezorebné setí</w:t>
      </w:r>
      <w:r w:rsidR="0051728C">
        <w:rPr>
          <w:sz w:val="20"/>
        </w:rPr>
        <w:t xml:space="preserve"> nebo aplikaci hnojiva</w:t>
      </w:r>
      <w:r>
        <w:rPr>
          <w:sz w:val="20"/>
        </w:rPr>
        <w:t xml:space="preserve"> </w:t>
      </w:r>
      <w:r w:rsidR="003E66B8" w:rsidRPr="00714764">
        <w:rPr>
          <w:sz w:val="20"/>
        </w:rPr>
        <w:t xml:space="preserve">s roztečí od </w:t>
      </w:r>
      <w:r w:rsidR="00D14A83" w:rsidRPr="00714764">
        <w:rPr>
          <w:sz w:val="20"/>
        </w:rPr>
        <w:t>220</w:t>
      </w:r>
      <w:r w:rsidR="003E66B8" w:rsidRPr="00714764">
        <w:rPr>
          <w:sz w:val="20"/>
        </w:rPr>
        <w:t xml:space="preserve"> mm</w:t>
      </w:r>
      <w:r w:rsidR="00D14A83" w:rsidRPr="00714764">
        <w:rPr>
          <w:sz w:val="20"/>
        </w:rPr>
        <w:t xml:space="preserve"> do 28</w:t>
      </w:r>
      <w:r w:rsidR="003E66B8" w:rsidRPr="00714764">
        <w:rPr>
          <w:sz w:val="20"/>
        </w:rPr>
        <w:t>0 mm</w:t>
      </w:r>
      <w:r w:rsidR="0051728C">
        <w:rPr>
          <w:sz w:val="20"/>
        </w:rPr>
        <w:t xml:space="preserve"> tak</w:t>
      </w:r>
      <w:r w:rsidR="00C93BFB">
        <w:rPr>
          <w:sz w:val="20"/>
        </w:rPr>
        <w:t>,</w:t>
      </w:r>
      <w:r w:rsidR="0051728C">
        <w:rPr>
          <w:sz w:val="20"/>
        </w:rPr>
        <w:t xml:space="preserve"> aby bylo možné aplikovat osivo nebo hnojivo mezi každý druhý řádek botek ad) 7</w:t>
      </w:r>
    </w:p>
    <w:p w14:paraId="65E18255" w14:textId="15725506" w:rsidR="00410334" w:rsidRPr="00714764" w:rsidRDefault="003E66B8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>Možnost aplikace osiva i</w:t>
      </w:r>
      <w:r w:rsidR="001B048C" w:rsidRPr="00714764">
        <w:rPr>
          <w:sz w:val="20"/>
        </w:rPr>
        <w:t xml:space="preserve"> hnojiva</w:t>
      </w:r>
      <w:r w:rsidR="00714764">
        <w:rPr>
          <w:sz w:val="20"/>
        </w:rPr>
        <w:t xml:space="preserve"> alespoň do 3 různých</w:t>
      </w:r>
      <w:r w:rsidR="001B048C" w:rsidRPr="00714764">
        <w:rPr>
          <w:sz w:val="20"/>
        </w:rPr>
        <w:t xml:space="preserve"> hloubek</w:t>
      </w:r>
      <w:r w:rsidRPr="00714764">
        <w:rPr>
          <w:sz w:val="20"/>
        </w:rPr>
        <w:t xml:space="preserve"> současně</w:t>
      </w:r>
      <w:r w:rsidR="001E23D8" w:rsidRPr="00714764">
        <w:rPr>
          <w:sz w:val="20"/>
        </w:rPr>
        <w:t xml:space="preserve"> </w:t>
      </w:r>
    </w:p>
    <w:p w14:paraId="0E7F3CC4" w14:textId="66DD8DA7" w:rsidR="00544DCD" w:rsidRPr="00714764" w:rsidRDefault="00544DCD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 xml:space="preserve">Možnost </w:t>
      </w:r>
      <w:r w:rsidR="005700A8" w:rsidRPr="00714764">
        <w:rPr>
          <w:sz w:val="20"/>
        </w:rPr>
        <w:t>aplikace osiva z jednoho</w:t>
      </w:r>
      <w:r w:rsidRPr="00714764">
        <w:rPr>
          <w:sz w:val="20"/>
        </w:rPr>
        <w:t xml:space="preserve"> zásobníku buď do secích botek nebo před zavlačova</w:t>
      </w:r>
      <w:r w:rsidR="00714764">
        <w:rPr>
          <w:sz w:val="20"/>
        </w:rPr>
        <w:t>če</w:t>
      </w:r>
    </w:p>
    <w:p w14:paraId="627C5F00" w14:textId="3875FBDF" w:rsidR="005700A8" w:rsidRPr="00714764" w:rsidRDefault="005700A8" w:rsidP="005700A8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>Aplikace až tří různých osiv současně s nastavitelnou dávkou u každé</w:t>
      </w:r>
      <w:r w:rsidR="00714764">
        <w:rPr>
          <w:sz w:val="20"/>
        </w:rPr>
        <w:t>ho osiva individuálně</w:t>
      </w:r>
    </w:p>
    <w:p w14:paraId="22FF4793" w14:textId="77777777" w:rsidR="00714764" w:rsidRPr="00714764" w:rsidRDefault="00714764" w:rsidP="00714764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 xml:space="preserve">Možnost variabilní dávky dle aplikačních map vč. sekční kontroly pro vypínání na souvratí </w:t>
      </w:r>
    </w:p>
    <w:p w14:paraId="7D463B9B" w14:textId="301E8FF2" w:rsidR="005700A8" w:rsidRPr="00714764" w:rsidRDefault="0012579F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>
        <w:rPr>
          <w:sz w:val="20"/>
        </w:rPr>
        <w:t>Secí stroj je vybaven</w:t>
      </w:r>
      <w:r w:rsidR="005700A8" w:rsidRPr="00714764">
        <w:rPr>
          <w:sz w:val="20"/>
        </w:rPr>
        <w:t xml:space="preserve"> pneumatickým pěchem</w:t>
      </w:r>
    </w:p>
    <w:p w14:paraId="393C8EF5" w14:textId="75CCBBEE" w:rsidR="00410334" w:rsidRPr="00714764" w:rsidRDefault="003C3274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>Maximální délka</w:t>
      </w:r>
      <w:r w:rsidR="005700A8" w:rsidRPr="00714764">
        <w:rPr>
          <w:sz w:val="20"/>
        </w:rPr>
        <w:t xml:space="preserve"> stroje</w:t>
      </w:r>
      <w:r w:rsidRPr="00714764">
        <w:rPr>
          <w:sz w:val="20"/>
        </w:rPr>
        <w:t xml:space="preserve"> do</w:t>
      </w:r>
      <w:r w:rsidR="001E23D8" w:rsidRPr="00714764">
        <w:rPr>
          <w:sz w:val="20"/>
        </w:rPr>
        <w:t xml:space="preserve"> 7 metrů</w:t>
      </w:r>
      <w:r w:rsidR="00410334" w:rsidRPr="00714764">
        <w:rPr>
          <w:sz w:val="20"/>
        </w:rPr>
        <w:t xml:space="preserve"> </w:t>
      </w:r>
    </w:p>
    <w:p w14:paraId="109EB6BF" w14:textId="5FC63F02" w:rsidR="007275EB" w:rsidRPr="00714764" w:rsidRDefault="007275EB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 xml:space="preserve">Kompatibilita </w:t>
      </w:r>
      <w:r w:rsidR="003C3274" w:rsidRPr="00714764">
        <w:rPr>
          <w:sz w:val="20"/>
        </w:rPr>
        <w:t xml:space="preserve">secího stroje </w:t>
      </w:r>
      <w:r w:rsidRPr="00714764">
        <w:rPr>
          <w:sz w:val="20"/>
        </w:rPr>
        <w:t>s</w:t>
      </w:r>
      <w:r w:rsidR="003C3274" w:rsidRPr="00714764">
        <w:rPr>
          <w:sz w:val="20"/>
        </w:rPr>
        <w:t>e systémem</w:t>
      </w:r>
      <w:r w:rsidRPr="00714764">
        <w:rPr>
          <w:sz w:val="20"/>
        </w:rPr>
        <w:t xml:space="preserve"> ISOBUS </w:t>
      </w:r>
    </w:p>
    <w:p w14:paraId="3CE26C3B" w14:textId="4A880980" w:rsidR="001E23D8" w:rsidRPr="00714764" w:rsidRDefault="001E23D8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 xml:space="preserve">Maximální přítlak na jednu botku </w:t>
      </w:r>
      <w:r w:rsidR="001803F9" w:rsidRPr="00714764">
        <w:rPr>
          <w:sz w:val="20"/>
        </w:rPr>
        <w:t>alespoň 23</w:t>
      </w:r>
      <w:r w:rsidR="003C3274" w:rsidRPr="00714764">
        <w:rPr>
          <w:sz w:val="20"/>
        </w:rPr>
        <w:t>0</w:t>
      </w:r>
      <w:r w:rsidRPr="00714764">
        <w:rPr>
          <w:sz w:val="20"/>
        </w:rPr>
        <w:t xml:space="preserve"> kg </w:t>
      </w:r>
    </w:p>
    <w:p w14:paraId="15A0A24B" w14:textId="15930B37" w:rsidR="001E23D8" w:rsidRPr="00714764" w:rsidRDefault="003C3274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>Hydraulické okruhy secího stroje jsou poháněny e</w:t>
      </w:r>
      <w:r w:rsidR="00935136" w:rsidRPr="00714764">
        <w:rPr>
          <w:sz w:val="20"/>
        </w:rPr>
        <w:t>xterní</w:t>
      </w:r>
      <w:r w:rsidRPr="00714764">
        <w:rPr>
          <w:sz w:val="20"/>
        </w:rPr>
        <w:t>m</w:t>
      </w:r>
      <w:r w:rsidR="00935136" w:rsidRPr="00714764">
        <w:rPr>
          <w:sz w:val="20"/>
        </w:rPr>
        <w:t xml:space="preserve"> </w:t>
      </w:r>
      <w:r w:rsidRPr="00714764">
        <w:rPr>
          <w:sz w:val="20"/>
        </w:rPr>
        <w:t xml:space="preserve">hydraulickým </w:t>
      </w:r>
      <w:r w:rsidR="00935136" w:rsidRPr="00714764">
        <w:rPr>
          <w:sz w:val="20"/>
        </w:rPr>
        <w:t>čerpadl</w:t>
      </w:r>
      <w:r w:rsidRPr="00714764">
        <w:rPr>
          <w:sz w:val="20"/>
        </w:rPr>
        <w:t>em, které je součástí secího stroje a je poháněno přes</w:t>
      </w:r>
      <w:r w:rsidR="00935136" w:rsidRPr="00714764">
        <w:rPr>
          <w:sz w:val="20"/>
        </w:rPr>
        <w:t xml:space="preserve"> vývodový hřídel</w:t>
      </w:r>
      <w:r w:rsidRPr="00714764">
        <w:rPr>
          <w:sz w:val="20"/>
        </w:rPr>
        <w:t xml:space="preserve"> tažného traktoru</w:t>
      </w:r>
    </w:p>
    <w:p w14:paraId="75C5851F" w14:textId="27CAAB04" w:rsidR="003C3274" w:rsidRPr="00714764" w:rsidRDefault="003C3274" w:rsidP="00935136">
      <w:pPr>
        <w:pStyle w:val="Odstavecseseznamem"/>
        <w:numPr>
          <w:ilvl w:val="0"/>
          <w:numId w:val="32"/>
        </w:numPr>
        <w:spacing w:line="360" w:lineRule="auto"/>
        <w:rPr>
          <w:sz w:val="20"/>
        </w:rPr>
      </w:pPr>
      <w:r w:rsidRPr="00714764">
        <w:rPr>
          <w:sz w:val="20"/>
        </w:rPr>
        <w:t>Připojení</w:t>
      </w:r>
      <w:r w:rsidR="005700A8" w:rsidRPr="00714764">
        <w:rPr>
          <w:sz w:val="20"/>
        </w:rPr>
        <w:t xml:space="preserve"> k traktoru prostřednictvím tažného oka 50 mm</w:t>
      </w:r>
    </w:p>
    <w:sectPr w:rsidR="003C3274" w:rsidRPr="00714764" w:rsidSect="00E837B7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A9F843" w14:textId="77777777" w:rsidR="00054F2A" w:rsidRDefault="00054F2A" w:rsidP="00E837B7">
      <w:pPr>
        <w:spacing w:before="0" w:after="0"/>
      </w:pPr>
      <w:r>
        <w:separator/>
      </w:r>
    </w:p>
  </w:endnote>
  <w:endnote w:type="continuationSeparator" w:id="0">
    <w:p w14:paraId="4B249544" w14:textId="77777777" w:rsidR="00054F2A" w:rsidRDefault="00054F2A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58AC06" w14:textId="77777777" w:rsidR="00EA13EF" w:rsidRPr="00606B8A" w:rsidRDefault="00EA13EF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33CC2BC3" w14:textId="77777777" w:rsidR="00EA13EF" w:rsidRPr="00E837B7" w:rsidRDefault="00EA13EF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3AB7998D" w14:textId="22D515FB" w:rsidR="00EA13EF" w:rsidRPr="006F6BBE" w:rsidRDefault="00EA13EF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740597">
      <w:rPr>
        <w:rFonts w:cs="Arial"/>
        <w:bCs/>
        <w:noProof/>
        <w:sz w:val="21"/>
        <w:szCs w:val="21"/>
      </w:rPr>
      <w:t>2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740597">
      <w:rPr>
        <w:rFonts w:cs="Arial"/>
        <w:bCs/>
        <w:noProof/>
        <w:sz w:val="21"/>
        <w:szCs w:val="21"/>
      </w:rPr>
      <w:t>7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FF073" w14:textId="77777777" w:rsidR="00E837B7" w:rsidRPr="00606B8A" w:rsidRDefault="00E837B7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14683B35" w14:textId="77777777" w:rsidR="00E837B7" w:rsidRPr="00E837B7" w:rsidRDefault="00E837B7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7DB40D82" w14:textId="4A35D2D2" w:rsidR="00E837B7" w:rsidRPr="00E837B7" w:rsidRDefault="00E837B7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740597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740597">
      <w:rPr>
        <w:rFonts w:cs="Arial"/>
        <w:bCs/>
        <w:noProof/>
      </w:rPr>
      <w:t>7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4FC53F" w14:textId="77777777" w:rsidR="00054F2A" w:rsidRDefault="00054F2A" w:rsidP="00E837B7">
      <w:pPr>
        <w:spacing w:before="0" w:after="0"/>
      </w:pPr>
      <w:r>
        <w:separator/>
      </w:r>
    </w:p>
  </w:footnote>
  <w:footnote w:type="continuationSeparator" w:id="0">
    <w:p w14:paraId="316CFEF3" w14:textId="77777777" w:rsidR="00054F2A" w:rsidRDefault="00054F2A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45EAD0" w14:textId="3937A0EF" w:rsidR="00EF16B8" w:rsidRPr="00341489" w:rsidRDefault="00885EA9" w:rsidP="00341489">
    <w:pPr>
      <w:ind w:left="0" w:firstLine="0"/>
      <w:jc w:val="left"/>
      <w:rPr>
        <w:b/>
        <w:sz w:val="18"/>
        <w:szCs w:val="18"/>
      </w:rPr>
    </w:pPr>
    <w:r>
      <w:rPr>
        <w:b/>
        <w:sz w:val="18"/>
        <w:szCs w:val="18"/>
      </w:rPr>
      <w:t>Secí stroj</w:t>
    </w:r>
  </w:p>
  <w:p w14:paraId="3D4DFCD6" w14:textId="77777777" w:rsidR="00EA13EF" w:rsidRPr="00E837B7" w:rsidRDefault="00EA13EF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14:paraId="73E97E52" w14:textId="77777777" w:rsidR="00EA13EF" w:rsidRPr="00EA13EF" w:rsidRDefault="00EA13EF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D53B2" w14:textId="77777777" w:rsidR="00E837B7" w:rsidRDefault="00E837B7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6F81955E" wp14:editId="594C1D80">
          <wp:extent cx="1485900" cy="523875"/>
          <wp:effectExtent l="0" t="0" r="0" b="952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043"/>
                  <a:stretch/>
                </pic:blipFill>
                <pic:spPr bwMode="auto">
                  <a:xfrm>
                    <a:off x="0" y="0"/>
                    <a:ext cx="148590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300C2B4" w14:textId="2DCDDE2E" w:rsidR="00E837B7" w:rsidRDefault="00A72C19" w:rsidP="0049146C">
    <w:pPr>
      <w:pStyle w:val="Zhlav"/>
      <w:ind w:left="0" w:firstLine="0"/>
      <w:jc w:val="center"/>
      <w:rPr>
        <w:rFonts w:cs="Arial"/>
      </w:rPr>
    </w:pPr>
    <w:r w:rsidRPr="00592ABC">
      <w:rPr>
        <w:rFonts w:cs="Arial"/>
        <w:noProof/>
        <w:lang w:eastAsia="cs-CZ"/>
      </w:rPr>
      <w:drawing>
        <wp:inline distT="0" distB="0" distL="0" distR="0" wp14:anchorId="4DD1521E" wp14:editId="19500BE9">
          <wp:extent cx="5760720" cy="1280795"/>
          <wp:effectExtent l="0" t="0" r="0" b="0"/>
          <wp:docPr id="4" name="Obrázek 4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3A7AEF" w14:textId="77777777" w:rsidR="00E837B7" w:rsidRPr="00E837B7" w:rsidRDefault="00E837B7" w:rsidP="00E837B7">
    <w:pPr>
      <w:pStyle w:val="Zhlav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86835"/>
    <w:multiLevelType w:val="hybridMultilevel"/>
    <w:tmpl w:val="7ABE44C0"/>
    <w:lvl w:ilvl="0" w:tplc="7666C9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E2026C"/>
    <w:multiLevelType w:val="hybridMultilevel"/>
    <w:tmpl w:val="B0400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33C12"/>
    <w:multiLevelType w:val="hybridMultilevel"/>
    <w:tmpl w:val="AD6EC29A"/>
    <w:lvl w:ilvl="0" w:tplc="B52E56D6">
      <w:numFmt w:val="bullet"/>
      <w:lvlText w:val="-"/>
      <w:lvlJc w:val="left"/>
      <w:pPr>
        <w:ind w:left="249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3" w15:restartNumberingAfterBreak="0">
    <w:nsid w:val="0FB84677"/>
    <w:multiLevelType w:val="hybridMultilevel"/>
    <w:tmpl w:val="B0400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C24B25"/>
    <w:multiLevelType w:val="hybridMultilevel"/>
    <w:tmpl w:val="FEA6C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578C7"/>
    <w:multiLevelType w:val="hybridMultilevel"/>
    <w:tmpl w:val="7A2A2E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46FBE"/>
    <w:multiLevelType w:val="hybridMultilevel"/>
    <w:tmpl w:val="AB64AB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9D2CCC"/>
    <w:multiLevelType w:val="hybridMultilevel"/>
    <w:tmpl w:val="FEA6C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17DD1"/>
    <w:multiLevelType w:val="hybridMultilevel"/>
    <w:tmpl w:val="A6E6692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1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2" w15:restartNumberingAfterBreak="0">
    <w:nsid w:val="4A252269"/>
    <w:multiLevelType w:val="multilevel"/>
    <w:tmpl w:val="217E25BC"/>
    <w:numStyleLink w:val="Smlouvy"/>
  </w:abstractNum>
  <w:abstractNum w:abstractNumId="13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4" w15:restartNumberingAfterBreak="0">
    <w:nsid w:val="4C5A7021"/>
    <w:multiLevelType w:val="hybridMultilevel"/>
    <w:tmpl w:val="65C6B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1740E"/>
    <w:multiLevelType w:val="hybridMultilevel"/>
    <w:tmpl w:val="72CA4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1A600B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0470C6A"/>
    <w:multiLevelType w:val="hybridMultilevel"/>
    <w:tmpl w:val="FEA6C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E0DBD"/>
    <w:multiLevelType w:val="hybridMultilevel"/>
    <w:tmpl w:val="155E0DEE"/>
    <w:lvl w:ilvl="0" w:tplc="E61AF40C">
      <w:start w:val="1"/>
      <w:numFmt w:val="upperRoman"/>
      <w:lvlText w:val="%1."/>
      <w:lvlJc w:val="left"/>
      <w:pPr>
        <w:ind w:left="862" w:hanging="720"/>
      </w:pPr>
      <w:rPr>
        <w:b/>
      </w:rPr>
    </w:lvl>
    <w:lvl w:ilvl="1" w:tplc="C862FE8E">
      <w:start w:val="1"/>
      <w:numFmt w:val="lowerRoman"/>
      <w:lvlText w:val="(%2)"/>
      <w:lvlJc w:val="left"/>
      <w:pPr>
        <w:ind w:left="1800" w:hanging="72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450A6E"/>
    <w:multiLevelType w:val="hybridMultilevel"/>
    <w:tmpl w:val="F6A0E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D35B1"/>
    <w:multiLevelType w:val="hybridMultilevel"/>
    <w:tmpl w:val="B0400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B834FC"/>
    <w:multiLevelType w:val="hybridMultilevel"/>
    <w:tmpl w:val="B1C2F1FC"/>
    <w:lvl w:ilvl="0" w:tplc="1BB66076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23" w15:restartNumberingAfterBreak="0">
    <w:nsid w:val="6CA40C9F"/>
    <w:multiLevelType w:val="hybridMultilevel"/>
    <w:tmpl w:val="D1509F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9326E3"/>
    <w:multiLevelType w:val="multilevel"/>
    <w:tmpl w:val="89B42B6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5" w15:restartNumberingAfterBreak="0">
    <w:nsid w:val="7E427307"/>
    <w:multiLevelType w:val="hybridMultilevel"/>
    <w:tmpl w:val="6192A098"/>
    <w:lvl w:ilvl="0" w:tplc="04050013">
      <w:start w:val="1"/>
      <w:numFmt w:val="upperRoman"/>
      <w:lvlText w:val="%1."/>
      <w:lvlJc w:val="righ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>
    <w:abstractNumId w:val="22"/>
  </w:num>
  <w:num w:numId="10">
    <w:abstractNumId w:val="10"/>
  </w:num>
  <w:num w:numId="11">
    <w:abstractNumId w:val="24"/>
  </w:num>
  <w:num w:numId="12">
    <w:abstractNumId w:val="11"/>
  </w:num>
  <w:num w:numId="13">
    <w:abstractNumId w:val="12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</w:num>
  <w:num w:numId="17">
    <w:abstractNumId w:val="21"/>
  </w:num>
  <w:num w:numId="18">
    <w:abstractNumId w:val="25"/>
  </w:num>
  <w:num w:numId="19">
    <w:abstractNumId w:val="14"/>
  </w:num>
  <w:num w:numId="20">
    <w:abstractNumId w:val="5"/>
  </w:num>
  <w:num w:numId="21">
    <w:abstractNumId w:val="4"/>
  </w:num>
  <w:num w:numId="22">
    <w:abstractNumId w:val="0"/>
  </w:num>
  <w:num w:numId="23">
    <w:abstractNumId w:val="2"/>
  </w:num>
  <w:num w:numId="24">
    <w:abstractNumId w:val="3"/>
  </w:num>
  <w:num w:numId="25">
    <w:abstractNumId w:val="19"/>
  </w:num>
  <w:num w:numId="26">
    <w:abstractNumId w:val="6"/>
  </w:num>
  <w:num w:numId="27">
    <w:abstractNumId w:val="1"/>
  </w:num>
  <w:num w:numId="28">
    <w:abstractNumId w:val="20"/>
  </w:num>
  <w:num w:numId="29">
    <w:abstractNumId w:val="7"/>
  </w:num>
  <w:num w:numId="30">
    <w:abstractNumId w:val="17"/>
  </w:num>
  <w:num w:numId="31">
    <w:abstractNumId w:val="15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bU0MjOyNLQ0sDBQ0lEKTi0uzszPAykwrAUAHmYh+ywAAAA="/>
  </w:docVars>
  <w:rsids>
    <w:rsidRoot w:val="00544E72"/>
    <w:rsid w:val="00016A93"/>
    <w:rsid w:val="00032BC1"/>
    <w:rsid w:val="00033EF7"/>
    <w:rsid w:val="00041A90"/>
    <w:rsid w:val="0005326E"/>
    <w:rsid w:val="00054F2A"/>
    <w:rsid w:val="000608FD"/>
    <w:rsid w:val="00061533"/>
    <w:rsid w:val="00085079"/>
    <w:rsid w:val="0008522E"/>
    <w:rsid w:val="00090B69"/>
    <w:rsid w:val="000B0562"/>
    <w:rsid w:val="000B146D"/>
    <w:rsid w:val="000B2F72"/>
    <w:rsid w:val="000D59F4"/>
    <w:rsid w:val="000F0795"/>
    <w:rsid w:val="00104399"/>
    <w:rsid w:val="0010510A"/>
    <w:rsid w:val="00106E4A"/>
    <w:rsid w:val="00110D2C"/>
    <w:rsid w:val="001122FD"/>
    <w:rsid w:val="001244D4"/>
    <w:rsid w:val="0012579F"/>
    <w:rsid w:val="001468AC"/>
    <w:rsid w:val="00147F76"/>
    <w:rsid w:val="001576F7"/>
    <w:rsid w:val="001659F0"/>
    <w:rsid w:val="0017523F"/>
    <w:rsid w:val="001803F9"/>
    <w:rsid w:val="00192E96"/>
    <w:rsid w:val="0019664E"/>
    <w:rsid w:val="001B048C"/>
    <w:rsid w:val="001B445F"/>
    <w:rsid w:val="001C2981"/>
    <w:rsid w:val="001D2E60"/>
    <w:rsid w:val="001E23D8"/>
    <w:rsid w:val="001F0619"/>
    <w:rsid w:val="001F2F82"/>
    <w:rsid w:val="001F5F10"/>
    <w:rsid w:val="00206064"/>
    <w:rsid w:val="002128D3"/>
    <w:rsid w:val="00213072"/>
    <w:rsid w:val="00217BF4"/>
    <w:rsid w:val="002218A9"/>
    <w:rsid w:val="002235F9"/>
    <w:rsid w:val="002266F4"/>
    <w:rsid w:val="0024072D"/>
    <w:rsid w:val="0025320E"/>
    <w:rsid w:val="00265280"/>
    <w:rsid w:val="002769BD"/>
    <w:rsid w:val="00277399"/>
    <w:rsid w:val="00284E03"/>
    <w:rsid w:val="00290C01"/>
    <w:rsid w:val="00290D56"/>
    <w:rsid w:val="00293780"/>
    <w:rsid w:val="002A10CE"/>
    <w:rsid w:val="002A4BE0"/>
    <w:rsid w:val="002C610F"/>
    <w:rsid w:val="002D1D3E"/>
    <w:rsid w:val="002E78E3"/>
    <w:rsid w:val="002F5266"/>
    <w:rsid w:val="002F5DC3"/>
    <w:rsid w:val="0032134F"/>
    <w:rsid w:val="00322F8C"/>
    <w:rsid w:val="003271F6"/>
    <w:rsid w:val="00331ABF"/>
    <w:rsid w:val="00332790"/>
    <w:rsid w:val="00341489"/>
    <w:rsid w:val="00355A11"/>
    <w:rsid w:val="00357108"/>
    <w:rsid w:val="0036166F"/>
    <w:rsid w:val="003756A3"/>
    <w:rsid w:val="00382D22"/>
    <w:rsid w:val="003A5567"/>
    <w:rsid w:val="003A618B"/>
    <w:rsid w:val="003B0B43"/>
    <w:rsid w:val="003C2F63"/>
    <w:rsid w:val="003C3274"/>
    <w:rsid w:val="003C74B6"/>
    <w:rsid w:val="003C7DFA"/>
    <w:rsid w:val="003C7FCD"/>
    <w:rsid w:val="003E66B8"/>
    <w:rsid w:val="003E6BE8"/>
    <w:rsid w:val="00410334"/>
    <w:rsid w:val="00410FD5"/>
    <w:rsid w:val="0041120C"/>
    <w:rsid w:val="00414754"/>
    <w:rsid w:val="00414D2E"/>
    <w:rsid w:val="0041559E"/>
    <w:rsid w:val="004218BE"/>
    <w:rsid w:val="004640C0"/>
    <w:rsid w:val="00474362"/>
    <w:rsid w:val="0049146C"/>
    <w:rsid w:val="00496F37"/>
    <w:rsid w:val="004C00D7"/>
    <w:rsid w:val="004C2EF1"/>
    <w:rsid w:val="004C6EFA"/>
    <w:rsid w:val="004D1689"/>
    <w:rsid w:val="004F78B5"/>
    <w:rsid w:val="00501564"/>
    <w:rsid w:val="00506F22"/>
    <w:rsid w:val="0051728C"/>
    <w:rsid w:val="00517DEC"/>
    <w:rsid w:val="005211CC"/>
    <w:rsid w:val="00530B62"/>
    <w:rsid w:val="00544DCD"/>
    <w:rsid w:val="00544E72"/>
    <w:rsid w:val="00550807"/>
    <w:rsid w:val="00552461"/>
    <w:rsid w:val="0055374D"/>
    <w:rsid w:val="00553B6D"/>
    <w:rsid w:val="00554615"/>
    <w:rsid w:val="005579B0"/>
    <w:rsid w:val="005700A8"/>
    <w:rsid w:val="0057367C"/>
    <w:rsid w:val="00573810"/>
    <w:rsid w:val="00575F0C"/>
    <w:rsid w:val="00576AC1"/>
    <w:rsid w:val="0058023B"/>
    <w:rsid w:val="005815D4"/>
    <w:rsid w:val="00585453"/>
    <w:rsid w:val="005A0B7A"/>
    <w:rsid w:val="005A2C26"/>
    <w:rsid w:val="005A5AFA"/>
    <w:rsid w:val="005B1F68"/>
    <w:rsid w:val="005B2405"/>
    <w:rsid w:val="005B5DCF"/>
    <w:rsid w:val="005C3B19"/>
    <w:rsid w:val="005D15DB"/>
    <w:rsid w:val="005D529A"/>
    <w:rsid w:val="005E6161"/>
    <w:rsid w:val="005F2A58"/>
    <w:rsid w:val="00613055"/>
    <w:rsid w:val="0064255E"/>
    <w:rsid w:val="00647399"/>
    <w:rsid w:val="006507DC"/>
    <w:rsid w:val="00665831"/>
    <w:rsid w:val="00695CC2"/>
    <w:rsid w:val="006975AB"/>
    <w:rsid w:val="006A62FE"/>
    <w:rsid w:val="006B18E2"/>
    <w:rsid w:val="006C30B5"/>
    <w:rsid w:val="006C6BFB"/>
    <w:rsid w:val="006D3F5B"/>
    <w:rsid w:val="006D532D"/>
    <w:rsid w:val="006D62AC"/>
    <w:rsid w:val="006E11D7"/>
    <w:rsid w:val="006F29AC"/>
    <w:rsid w:val="006F44CA"/>
    <w:rsid w:val="006F5C8B"/>
    <w:rsid w:val="006F6BBE"/>
    <w:rsid w:val="00700E21"/>
    <w:rsid w:val="00704178"/>
    <w:rsid w:val="0070699B"/>
    <w:rsid w:val="007072A6"/>
    <w:rsid w:val="00714764"/>
    <w:rsid w:val="00717111"/>
    <w:rsid w:val="00723C1C"/>
    <w:rsid w:val="007275EB"/>
    <w:rsid w:val="007332BF"/>
    <w:rsid w:val="00740597"/>
    <w:rsid w:val="00741692"/>
    <w:rsid w:val="00750C40"/>
    <w:rsid w:val="00751A33"/>
    <w:rsid w:val="00757735"/>
    <w:rsid w:val="00763415"/>
    <w:rsid w:val="00766F9A"/>
    <w:rsid w:val="00773026"/>
    <w:rsid w:val="00773CAA"/>
    <w:rsid w:val="00773DE2"/>
    <w:rsid w:val="0077610A"/>
    <w:rsid w:val="00776499"/>
    <w:rsid w:val="00776F20"/>
    <w:rsid w:val="007835B6"/>
    <w:rsid w:val="00783BF2"/>
    <w:rsid w:val="00792B2A"/>
    <w:rsid w:val="007A2C39"/>
    <w:rsid w:val="007A32E0"/>
    <w:rsid w:val="007B6C94"/>
    <w:rsid w:val="007C0555"/>
    <w:rsid w:val="007C5100"/>
    <w:rsid w:val="007D768E"/>
    <w:rsid w:val="007E5265"/>
    <w:rsid w:val="007F3CB2"/>
    <w:rsid w:val="007F4E82"/>
    <w:rsid w:val="007F5542"/>
    <w:rsid w:val="00806CE2"/>
    <w:rsid w:val="00823977"/>
    <w:rsid w:val="00825909"/>
    <w:rsid w:val="0083766C"/>
    <w:rsid w:val="008430F0"/>
    <w:rsid w:val="00847C32"/>
    <w:rsid w:val="008508FB"/>
    <w:rsid w:val="00860B64"/>
    <w:rsid w:val="008822F5"/>
    <w:rsid w:val="00885EA9"/>
    <w:rsid w:val="00895AA4"/>
    <w:rsid w:val="008A1898"/>
    <w:rsid w:val="008A2DD2"/>
    <w:rsid w:val="008A6EF1"/>
    <w:rsid w:val="008B040F"/>
    <w:rsid w:val="008C513F"/>
    <w:rsid w:val="008D127B"/>
    <w:rsid w:val="008E31F1"/>
    <w:rsid w:val="008E336D"/>
    <w:rsid w:val="0090102A"/>
    <w:rsid w:val="00903940"/>
    <w:rsid w:val="00910023"/>
    <w:rsid w:val="00915FC2"/>
    <w:rsid w:val="0092214B"/>
    <w:rsid w:val="00933FD3"/>
    <w:rsid w:val="00935136"/>
    <w:rsid w:val="0094492F"/>
    <w:rsid w:val="00952B2B"/>
    <w:rsid w:val="0095651F"/>
    <w:rsid w:val="00967CCB"/>
    <w:rsid w:val="009A5E6E"/>
    <w:rsid w:val="009B0C68"/>
    <w:rsid w:val="009B449A"/>
    <w:rsid w:val="009C258C"/>
    <w:rsid w:val="009D7CFA"/>
    <w:rsid w:val="009E4287"/>
    <w:rsid w:val="00A17C78"/>
    <w:rsid w:val="00A2142F"/>
    <w:rsid w:val="00A47744"/>
    <w:rsid w:val="00A47CF6"/>
    <w:rsid w:val="00A72C19"/>
    <w:rsid w:val="00A731EA"/>
    <w:rsid w:val="00A74B67"/>
    <w:rsid w:val="00A82B36"/>
    <w:rsid w:val="00A86512"/>
    <w:rsid w:val="00A91FB1"/>
    <w:rsid w:val="00A9561E"/>
    <w:rsid w:val="00AB4B83"/>
    <w:rsid w:val="00AB5543"/>
    <w:rsid w:val="00AC65A0"/>
    <w:rsid w:val="00AE5A30"/>
    <w:rsid w:val="00AF5E98"/>
    <w:rsid w:val="00AF7BFD"/>
    <w:rsid w:val="00B024CF"/>
    <w:rsid w:val="00B04B19"/>
    <w:rsid w:val="00B06CBB"/>
    <w:rsid w:val="00B113DB"/>
    <w:rsid w:val="00B15EAA"/>
    <w:rsid w:val="00B204F2"/>
    <w:rsid w:val="00B25B4E"/>
    <w:rsid w:val="00B26E87"/>
    <w:rsid w:val="00B34634"/>
    <w:rsid w:val="00B47478"/>
    <w:rsid w:val="00B50081"/>
    <w:rsid w:val="00B5522F"/>
    <w:rsid w:val="00B566F2"/>
    <w:rsid w:val="00B608FB"/>
    <w:rsid w:val="00B60EA0"/>
    <w:rsid w:val="00B66C8F"/>
    <w:rsid w:val="00B719FC"/>
    <w:rsid w:val="00B74C17"/>
    <w:rsid w:val="00B85190"/>
    <w:rsid w:val="00B91746"/>
    <w:rsid w:val="00BA5859"/>
    <w:rsid w:val="00BB1BDE"/>
    <w:rsid w:val="00BB34AE"/>
    <w:rsid w:val="00BC0496"/>
    <w:rsid w:val="00BC7A71"/>
    <w:rsid w:val="00BE2F06"/>
    <w:rsid w:val="00BF4939"/>
    <w:rsid w:val="00C00D60"/>
    <w:rsid w:val="00C05779"/>
    <w:rsid w:val="00C1355D"/>
    <w:rsid w:val="00C16AEA"/>
    <w:rsid w:val="00C30DD6"/>
    <w:rsid w:val="00C3247A"/>
    <w:rsid w:val="00C3598F"/>
    <w:rsid w:val="00C43690"/>
    <w:rsid w:val="00C459DF"/>
    <w:rsid w:val="00C4792F"/>
    <w:rsid w:val="00C6266C"/>
    <w:rsid w:val="00C73BF4"/>
    <w:rsid w:val="00C765B1"/>
    <w:rsid w:val="00C85789"/>
    <w:rsid w:val="00C9276D"/>
    <w:rsid w:val="00C93BFB"/>
    <w:rsid w:val="00C94A2B"/>
    <w:rsid w:val="00CA12E8"/>
    <w:rsid w:val="00CA2907"/>
    <w:rsid w:val="00CB02FF"/>
    <w:rsid w:val="00CB621E"/>
    <w:rsid w:val="00CC0FFD"/>
    <w:rsid w:val="00CC3782"/>
    <w:rsid w:val="00CE2CA6"/>
    <w:rsid w:val="00CE3DDD"/>
    <w:rsid w:val="00D05A8A"/>
    <w:rsid w:val="00D14A83"/>
    <w:rsid w:val="00D225C7"/>
    <w:rsid w:val="00D36E39"/>
    <w:rsid w:val="00D36E81"/>
    <w:rsid w:val="00D526F9"/>
    <w:rsid w:val="00D62E77"/>
    <w:rsid w:val="00D643DA"/>
    <w:rsid w:val="00D765DE"/>
    <w:rsid w:val="00D83B46"/>
    <w:rsid w:val="00DA7E4F"/>
    <w:rsid w:val="00DB6E45"/>
    <w:rsid w:val="00DC1641"/>
    <w:rsid w:val="00DC4EBD"/>
    <w:rsid w:val="00DD4560"/>
    <w:rsid w:val="00DD6DDF"/>
    <w:rsid w:val="00DE5A99"/>
    <w:rsid w:val="00DF22BF"/>
    <w:rsid w:val="00DF5157"/>
    <w:rsid w:val="00DF5B4E"/>
    <w:rsid w:val="00DF7E87"/>
    <w:rsid w:val="00E03F3D"/>
    <w:rsid w:val="00E154A6"/>
    <w:rsid w:val="00E17104"/>
    <w:rsid w:val="00E17210"/>
    <w:rsid w:val="00E17F49"/>
    <w:rsid w:val="00E36BDE"/>
    <w:rsid w:val="00E453CA"/>
    <w:rsid w:val="00E46D1A"/>
    <w:rsid w:val="00E5688A"/>
    <w:rsid w:val="00E57E24"/>
    <w:rsid w:val="00E64697"/>
    <w:rsid w:val="00E71A55"/>
    <w:rsid w:val="00E8036B"/>
    <w:rsid w:val="00E80CE8"/>
    <w:rsid w:val="00E837B7"/>
    <w:rsid w:val="00E83B9E"/>
    <w:rsid w:val="00EA13EF"/>
    <w:rsid w:val="00ED0342"/>
    <w:rsid w:val="00ED5992"/>
    <w:rsid w:val="00EF16B8"/>
    <w:rsid w:val="00F0035A"/>
    <w:rsid w:val="00F02F2D"/>
    <w:rsid w:val="00F06D9F"/>
    <w:rsid w:val="00F13677"/>
    <w:rsid w:val="00F1387A"/>
    <w:rsid w:val="00F13D69"/>
    <w:rsid w:val="00F416AE"/>
    <w:rsid w:val="00F50A74"/>
    <w:rsid w:val="00F51721"/>
    <w:rsid w:val="00F52DAA"/>
    <w:rsid w:val="00F57D05"/>
    <w:rsid w:val="00F641CA"/>
    <w:rsid w:val="00F679CA"/>
    <w:rsid w:val="00F715DC"/>
    <w:rsid w:val="00F74936"/>
    <w:rsid w:val="00F83476"/>
    <w:rsid w:val="00F87209"/>
    <w:rsid w:val="00F9199E"/>
    <w:rsid w:val="00FA7027"/>
    <w:rsid w:val="00FA7041"/>
    <w:rsid w:val="00FB1436"/>
    <w:rsid w:val="00FB236F"/>
    <w:rsid w:val="00FB3733"/>
    <w:rsid w:val="00FB4CBD"/>
    <w:rsid w:val="00FC4953"/>
    <w:rsid w:val="00FE42D6"/>
    <w:rsid w:val="00FE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CD5208E"/>
  <w15:docId w15:val="{DFCA6ECA-009E-4F76-83E3-FBE24F61F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iPriority w:val="99"/>
    <w:unhideWhenUsed/>
    <w:rsid w:val="004C6EFA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9276D"/>
    <w:rPr>
      <w:color w:val="800080" w:themeColor="followedHyperlink"/>
      <w:u w:val="single"/>
    </w:rPr>
  </w:style>
  <w:style w:type="paragraph" w:customStyle="1" w:styleId="Default">
    <w:name w:val="Default"/>
    <w:rsid w:val="00C94A2B"/>
    <w:pPr>
      <w:autoSpaceDE w:val="0"/>
      <w:autoSpaceDN w:val="0"/>
      <w:adjustRightInd w:val="0"/>
      <w:spacing w:before="0" w:after="0"/>
      <w:ind w:left="0" w:firstLine="0"/>
      <w:jc w:val="left"/>
    </w:pPr>
    <w:rPr>
      <w:rFonts w:cs="Arial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6F44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F44C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F44C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44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F44CA"/>
    <w:rPr>
      <w:b/>
      <w:bCs/>
      <w:sz w:val="20"/>
      <w:szCs w:val="20"/>
    </w:rPr>
  </w:style>
  <w:style w:type="character" w:customStyle="1" w:styleId="sub">
    <w:name w:val="sub"/>
    <w:basedOn w:val="Standardnpsmoodstavce"/>
    <w:rsid w:val="00CC0FFD"/>
  </w:style>
  <w:style w:type="paragraph" w:styleId="Normlnweb">
    <w:name w:val="Normal (Web)"/>
    <w:basedOn w:val="Normln"/>
    <w:uiPriority w:val="99"/>
    <w:semiHidden/>
    <w:unhideWhenUsed/>
    <w:rsid w:val="00CC0FFD"/>
    <w:pPr>
      <w:spacing w:before="100" w:beforeAutospacing="1" w:after="100" w:afterAutospacing="1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3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9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0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5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0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3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lavinka@centrum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2A7B16-9FCD-46AC-BB3E-F4A6A0163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7</Pages>
  <Words>2031</Words>
  <Characters>11984</Characters>
  <Application>Microsoft Office Word</Application>
  <DocSecurity>0</DocSecurity>
  <Lines>99</Lines>
  <Paragraphs>2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BM</dc:creator>
  <cp:lastModifiedBy>minarik.m</cp:lastModifiedBy>
  <cp:revision>10</cp:revision>
  <cp:lastPrinted>2019-05-15T07:49:00Z</cp:lastPrinted>
  <dcterms:created xsi:type="dcterms:W3CDTF">2019-05-07T08:42:00Z</dcterms:created>
  <dcterms:modified xsi:type="dcterms:W3CDTF">2019-05-15T07:49:00Z</dcterms:modified>
</cp:coreProperties>
</file>